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ADB2CB" w14:textId="76157017" w:rsidR="00616542" w:rsidRPr="00E900EA" w:rsidRDefault="001F4733" w:rsidP="001073F9">
      <w:pPr>
        <w:widowControl w:val="0"/>
        <w:rPr>
          <w:rFonts w:ascii="Times New Roman" w:hAnsi="Times New Roman"/>
          <w:b/>
          <w:bCs/>
          <w:sz w:val="18"/>
          <w:szCs w:val="18"/>
          <w:lang w:val="en"/>
        </w:rPr>
      </w:pPr>
      <w:bookmarkStart w:id="0" w:name="_Hlk504399401"/>
      <w:r w:rsidRPr="001F4733">
        <w:rPr>
          <w:rFonts w:ascii="Times New Roman" w:hAnsi="Times New Roman"/>
          <w:b/>
          <w:bC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2FA7B39" wp14:editId="6459D0AA">
                <wp:simplePos x="0" y="0"/>
                <wp:positionH relativeFrom="margin">
                  <wp:posOffset>76200</wp:posOffset>
                </wp:positionH>
                <wp:positionV relativeFrom="paragraph">
                  <wp:posOffset>586</wp:posOffset>
                </wp:positionV>
                <wp:extent cx="1252855" cy="1404620"/>
                <wp:effectExtent l="0" t="0" r="4445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28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57DFE" w14:textId="022AAF3F" w:rsidR="001F4733" w:rsidRDefault="001F4733" w:rsidP="001F4733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FF0000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0FD04099" wp14:editId="434ADEE3">
                                  <wp:extent cx="1007533" cy="1099127"/>
                                  <wp:effectExtent l="0" t="0" r="2540" b="6350"/>
                                  <wp:docPr id="13" name="Picture 13" descr="Description: 2005 Logo (green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escription: 2005 Logo (green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0572" cy="11024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2FA7B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pt;margin-top:.05pt;width:98.6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" stroked="f">
                <v:textbox style="mso-fit-shape-to-text:t">
                  <w:txbxContent>
                    <w:p w14:paraId="2F857DFE" w14:textId="022AAF3F" w:rsidR="001F4733" w:rsidRDefault="001F4733" w:rsidP="001F4733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8"/>
                          <w:szCs w:val="18"/>
                        </w:rPr>
                        <w:drawing>
                          <wp:inline distT="0" distB="0" distL="0" distR="0" wp14:anchorId="0FD04099" wp14:editId="434ADEE3">
                            <wp:extent cx="1007533" cy="1099127"/>
                            <wp:effectExtent l="0" t="0" r="2540" b="6350"/>
                            <wp:docPr id="13" name="Picture 13" descr="Description: 2005 Logo (green)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escription: 2005 Logo (green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10572" cy="110244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F4733">
        <w:rPr>
          <w:rFonts w:ascii="Times New Roman" w:hAnsi="Times New Roman"/>
          <w:b/>
          <w:bCs/>
          <w:smallCap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7F3101" wp14:editId="4C805167">
                <wp:simplePos x="0" y="0"/>
                <wp:positionH relativeFrom="margin">
                  <wp:posOffset>1709844</wp:posOffset>
                </wp:positionH>
                <wp:positionV relativeFrom="paragraph">
                  <wp:posOffset>787189</wp:posOffset>
                </wp:positionV>
                <wp:extent cx="3538855" cy="1404620"/>
                <wp:effectExtent l="0" t="0" r="2349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88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2883C" w14:textId="3D71A5B7" w:rsidR="001F4733" w:rsidRDefault="001F4733"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1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9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-1965800421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558834009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  <w:t>20</w:t>
                            </w:r>
                            <w:r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1</w:t>
                            </w:r>
                            <w:r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-1275942942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DA0D20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="000B4AA4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="000B4AA4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ab/>
                            </w:r>
                            <w:r w:rsidR="000B4AA4"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0</w:t>
                            </w:r>
                            <w:r w:rsidR="000B4AA4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>22</w:t>
                            </w:r>
                            <w:r w:rsidR="000B4AA4" w:rsidRPr="00DA0D20">
                              <w:rPr>
                                <w:rFonts w:ascii="Times New Roman" w:hAnsi="Times New Roman"/>
                                <w:sz w:val="22"/>
                                <w:szCs w:val="20"/>
                                <w:lang w:val="en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imes New Roman" w:hAnsi="Times New Roman"/>
                                  <w:sz w:val="22"/>
                                  <w:szCs w:val="20"/>
                                  <w:lang w:val="en"/>
                                </w:rPr>
                                <w:id w:val="531231187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="000B4AA4">
                                  <w:rPr>
                                    <w:rFonts w:ascii="Yu Gothic UI" w:eastAsia="Yu Gothic UI" w:hAnsi="Yu Gothic UI" w:hint="eastAsia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7F3101" id="_x0000_s1027" type="#_x0000_t202" style="position:absolute;margin-left:134.65pt;margin-top:62pt;width:278.6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">
                <v:textbox style="mso-fit-shape-to-text:t">
                  <w:txbxContent>
                    <w:p w14:paraId="30D2883C" w14:textId="3D71A5B7" w:rsidR="001F4733" w:rsidRDefault="001F4733"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1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9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-1965800421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558834009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  <w:t>20</w:t>
                      </w:r>
                      <w:r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1</w:t>
                      </w:r>
                      <w:r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-1275942942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Pr="00DA0D20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="000B4AA4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="000B4AA4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ab/>
                      </w:r>
                      <w:r w:rsidR="000B4AA4"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0</w:t>
                      </w:r>
                      <w:r w:rsidR="000B4AA4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>22</w:t>
                      </w:r>
                      <w:r w:rsidR="000B4AA4" w:rsidRPr="00DA0D20">
                        <w:rPr>
                          <w:rFonts w:ascii="Times New Roman" w:hAnsi="Times New Roman"/>
                          <w:sz w:val="22"/>
                          <w:szCs w:val="20"/>
                          <w:lang w:val="en"/>
                        </w:rPr>
                        <w:t xml:space="preserve"> </w:t>
                      </w:r>
                      <w:sdt>
                        <w:sdtPr>
                          <w:rPr>
                            <w:rFonts w:ascii="Times New Roman" w:hAnsi="Times New Roman"/>
                            <w:sz w:val="22"/>
                            <w:szCs w:val="20"/>
                            <w:lang w:val="en"/>
                          </w:rPr>
                          <w:id w:val="531231187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EndPr/>
                        <w:sdtContent>
                          <w:r w:rsidR="000B4AA4">
                            <w:rPr>
                              <w:rFonts w:ascii="Yu Gothic UI" w:eastAsia="Yu Gothic UI" w:hAnsi="Yu Gothic UI" w:hint="eastAsia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06157" wp14:editId="32762157">
                <wp:simplePos x="0" y="0"/>
                <wp:positionH relativeFrom="column">
                  <wp:posOffset>1920240</wp:posOffset>
                </wp:positionH>
                <wp:positionV relativeFrom="paragraph">
                  <wp:posOffset>419523</wp:posOffset>
                </wp:positionV>
                <wp:extent cx="2971800" cy="411480"/>
                <wp:effectExtent l="0" t="0" r="0" b="762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228C58" w14:textId="77777777" w:rsidR="0057280F" w:rsidRDefault="0057280F" w:rsidP="00616542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mallCaps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A43D5C">
                              <w:rPr>
                                <w:rFonts w:ascii="Times New Roman" w:hAnsi="Times New Roman"/>
                                <w:b/>
                                <w:smallCaps/>
                                <w:sz w:val="20"/>
                                <w:szCs w:val="20"/>
                                <w:lang w:val="en"/>
                              </w:rPr>
                              <w:t>Membership year</w:t>
                            </w:r>
                          </w:p>
                          <w:p w14:paraId="046EF313" w14:textId="77777777" w:rsidR="00616542" w:rsidRPr="00616542" w:rsidRDefault="00616542" w:rsidP="00616542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E900EA">
                              <w:rPr>
                                <w:rFonts w:ascii="Times New Roman" w:hAnsi="Times New Roman"/>
                                <w:sz w:val="16"/>
                                <w:szCs w:val="16"/>
                                <w:lang w:val="en"/>
                              </w:rPr>
                              <w:t>(Check applicable box or boxes)</w:t>
                            </w:r>
                          </w:p>
                          <w:p w14:paraId="2F6FD0FB" w14:textId="77777777" w:rsidR="00616542" w:rsidRDefault="00616542" w:rsidP="005728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06157" id="Text Box 11" o:spid="_x0000_s1028" type="#_x0000_t202" style="position:absolute;margin-left:151.2pt;margin-top:33.05pt;width:234pt;height:3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" stroked="f">
                <v:textbox>
                  <w:txbxContent>
                    <w:p w14:paraId="6C228C58" w14:textId="77777777" w:rsidR="0057280F" w:rsidRDefault="0057280F" w:rsidP="00616542">
                      <w:pPr>
                        <w:jc w:val="center"/>
                        <w:rPr>
                          <w:rFonts w:ascii="Times New Roman" w:hAnsi="Times New Roman"/>
                          <w:b/>
                          <w:smallCaps/>
                          <w:sz w:val="20"/>
                          <w:szCs w:val="20"/>
                          <w:lang w:val="en"/>
                        </w:rPr>
                      </w:pPr>
                      <w:r w:rsidRPr="00A43D5C">
                        <w:rPr>
                          <w:rFonts w:ascii="Times New Roman" w:hAnsi="Times New Roman"/>
                          <w:b/>
                          <w:smallCaps/>
                          <w:sz w:val="20"/>
                          <w:szCs w:val="20"/>
                          <w:lang w:val="en"/>
                        </w:rPr>
                        <w:t>Membership year</w:t>
                      </w:r>
                    </w:p>
                    <w:p w14:paraId="046EF313" w14:textId="77777777" w:rsidR="00616542" w:rsidRPr="00616542" w:rsidRDefault="00616542" w:rsidP="00616542">
                      <w:pPr>
                        <w:widowControl w:val="0"/>
                        <w:jc w:val="center"/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  <w:lang w:val="en"/>
                        </w:rPr>
                      </w:pPr>
                      <w:r w:rsidRPr="00E900EA">
                        <w:rPr>
                          <w:rFonts w:ascii="Times New Roman" w:hAnsi="Times New Roman"/>
                          <w:sz w:val="16"/>
                          <w:szCs w:val="16"/>
                          <w:lang w:val="en"/>
                        </w:rPr>
                        <w:t>(Check applicable box or boxes)</w:t>
                      </w:r>
                    </w:p>
                    <w:p w14:paraId="2F6FD0FB" w14:textId="77777777" w:rsidR="00616542" w:rsidRDefault="00616542" w:rsidP="0057280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96A841" wp14:editId="5228822C">
                <wp:simplePos x="0" y="0"/>
                <wp:positionH relativeFrom="margin">
                  <wp:posOffset>1419860</wp:posOffset>
                </wp:positionH>
                <wp:positionV relativeFrom="paragraph">
                  <wp:posOffset>143298</wp:posOffset>
                </wp:positionV>
                <wp:extent cx="4038600" cy="342265"/>
                <wp:effectExtent l="0" t="0" r="0" b="63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342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1E488" w14:textId="63F833B4" w:rsidR="0018392D" w:rsidRPr="00616542" w:rsidRDefault="002A3FDF" w:rsidP="0057280F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201</w:t>
                            </w:r>
                            <w:r w:rsidR="000B4AA4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9</w:t>
                            </w:r>
                            <w:r w:rsidR="00F9440B"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 xml:space="preserve"> </w:t>
                            </w:r>
                            <w:r w:rsidR="0018392D" w:rsidRPr="00616542">
                              <w:rPr>
                                <w:rFonts w:ascii="Times New Roman" w:hAnsi="Times New Roman"/>
                                <w:b/>
                                <w:sz w:val="28"/>
                                <w:szCs w:val="24"/>
                                <w:u w:val="single"/>
                                <w:lang w:val="en"/>
                              </w:rPr>
                              <w:t>OFFICIAL MEMBER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6A841" id="Text Box 7" o:spid="_x0000_s1029" type="#_x0000_t202" style="position:absolute;margin-left:111.8pt;margin-top:11.3pt;width:318pt;height:26.9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" stroked="f">
                <v:textbox>
                  <w:txbxContent>
                    <w:p w14:paraId="7541E488" w14:textId="63F833B4" w:rsidR="0018392D" w:rsidRPr="00616542" w:rsidRDefault="002A3FDF" w:rsidP="0057280F">
                      <w:pPr>
                        <w:jc w:val="center"/>
                        <w:rPr>
                          <w:sz w:val="22"/>
                        </w:rPr>
                      </w:pPr>
                      <w:r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201</w:t>
                      </w:r>
                      <w:r w:rsidR="000B4AA4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9</w:t>
                      </w:r>
                      <w:r w:rsidR="00F9440B"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 xml:space="preserve"> </w:t>
                      </w:r>
                      <w:r w:rsidR="0018392D" w:rsidRPr="00616542">
                        <w:rPr>
                          <w:rFonts w:ascii="Times New Roman" w:hAnsi="Times New Roman"/>
                          <w:b/>
                          <w:sz w:val="28"/>
                          <w:szCs w:val="24"/>
                          <w:u w:val="single"/>
                          <w:lang w:val="en"/>
                        </w:rPr>
                        <w:t>OFFICIAL MEMBERSHIP APPL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C15F9B" w:rsidRPr="00856C7C" w14:paraId="5707C39E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DB0F940" w14:textId="77777777" w:rsidR="00C15F9B" w:rsidRPr="00856C7C" w:rsidRDefault="00C15F9B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Family name</w:t>
            </w:r>
            <w:r w:rsidR="00DA0D2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367489388"/>
                <w:placeholder>
                  <w:docPart w:val="D0765061FEA04D4E86C4523D15D5EA18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DA0D2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956EE7B" w14:textId="77777777" w:rsidR="00C15F9B" w:rsidRPr="00856C7C" w:rsidRDefault="00C15F9B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Given </w:t>
            </w:r>
            <w:r w:rsidR="00C03AF8"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or First Name</w:t>
            </w:r>
            <w:r w:rsidR="00DA0D20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71999760"/>
                <w:placeholder>
                  <w:docPart w:val="20A02EE1884E4EB6B9CE8010AE11CA21"/>
                </w:placeholder>
                <w:showingPlcHdr/>
                <w:text/>
              </w:sdtPr>
              <w:sdtEndPr/>
              <w:sdtContent>
                <w:r w:rsidR="00527F80">
                  <w:rPr>
                    <w:rStyle w:val="PlaceholderText"/>
                  </w:rPr>
                  <w:t>T</w:t>
                </w:r>
                <w:r w:rsidR="00DA0D20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5FE8638E" w14:textId="01735894" w:rsidR="00C15F9B" w:rsidRDefault="00C15F9B" w:rsidP="00C15F9B">
      <w:pPr>
        <w:widowControl w:val="0"/>
        <w:ind w:left="720" w:firstLine="72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56C7C" w14:paraId="31C7F930" w14:textId="77777777" w:rsidTr="00F625CE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714032A6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Title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13337016"/>
                <w:placeholder>
                  <w:docPart w:val="743FD98D46C2464990BFD7DBE6584A5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46E3F201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Organization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464120390"/>
                <w:placeholder>
                  <w:docPart w:val="543D0EA9F549420D9C09876E0B1FFA7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5FAF84B2" w14:textId="77777777" w:rsidR="00527F80" w:rsidRDefault="00527F80" w:rsidP="00C15F9B">
      <w:pPr>
        <w:widowControl w:val="0"/>
        <w:ind w:left="720" w:firstLine="72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5"/>
        <w:gridCol w:w="5557"/>
      </w:tblGrid>
      <w:tr w:rsidR="00527F80" w:rsidRPr="00856C7C" w14:paraId="21EDB0F4" w14:textId="77777777" w:rsidTr="00D25EC2">
        <w:trPr>
          <w:trHeight w:val="1053"/>
        </w:trPr>
        <w:tc>
          <w:tcPr>
            <w:tcW w:w="4685" w:type="dxa"/>
            <w:shd w:val="clear" w:color="auto" w:fill="E6E6E6"/>
            <w:vAlign w:val="center"/>
          </w:tcPr>
          <w:p w14:paraId="6B828DD5" w14:textId="77777777" w:rsidR="00527F80" w:rsidRPr="00856C7C" w:rsidRDefault="00527F80" w:rsidP="00527F80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Address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968083874"/>
                <w:placeholder>
                  <w:docPart w:val="DD082EEEF2F04E8694D65759CCF7F0E1"/>
                </w:placeholder>
                <w:showingPlcHdr/>
                <w:text w:multiLine="1"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57" w:type="dxa"/>
            <w:shd w:val="clear" w:color="auto" w:fill="E6E6E6"/>
            <w:vAlign w:val="center"/>
          </w:tcPr>
          <w:p w14:paraId="0A88172C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</w:p>
        </w:tc>
      </w:tr>
    </w:tbl>
    <w:p w14:paraId="36AA3C6F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527F80" w:rsidRPr="00856C7C" w14:paraId="2B0876B2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3BDD4637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City/State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906526806"/>
                <w:placeholder>
                  <w:docPart w:val="7D47F5ABE18A43B7846014A6D4B580F8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32DB884B" w14:textId="77777777" w:rsidR="00527F80" w:rsidRPr="00856C7C" w:rsidRDefault="00527F80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Country/Zip Code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16996216"/>
                <w:placeholder>
                  <w:docPart w:val="79F6F1F06C094FC684945D7F0D3CE77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7EBE4F25" w14:textId="77777777" w:rsidR="00FA6DAD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8"/>
          <w:szCs w:val="18"/>
          <w:lang w:val="en"/>
        </w:rPr>
      </w:pPr>
      <w:r w:rsidRPr="00A43D5C">
        <w:rPr>
          <w:rFonts w:ascii="Times New Roman" w:hAnsi="Times New Roman"/>
          <w:b/>
          <w:bCs/>
          <w:smallCaps/>
          <w:sz w:val="18"/>
          <w:szCs w:val="18"/>
          <w:lang w:val="en"/>
        </w:rPr>
        <w:tab/>
      </w: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562"/>
      </w:tblGrid>
      <w:tr w:rsidR="00FA3849" w:rsidRPr="00856C7C" w14:paraId="44CA9034" w14:textId="77777777" w:rsidTr="00D25EC2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65EF3F64" w14:textId="77777777" w:rsidR="00FA3849" w:rsidRPr="00856C7C" w:rsidRDefault="00FA3849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Telephone Number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725558418"/>
                <w:placeholder>
                  <w:docPart w:val="00E3B3B31A1E42D9A8D00FC632A86EC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562" w:type="dxa"/>
            <w:shd w:val="clear" w:color="auto" w:fill="E6E6E6"/>
            <w:vAlign w:val="center"/>
          </w:tcPr>
          <w:p w14:paraId="265FD066" w14:textId="77777777" w:rsidR="00FA3849" w:rsidRPr="00856C7C" w:rsidRDefault="00FA3849" w:rsidP="00ED556B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Fax Number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178265821"/>
                <w:placeholder>
                  <w:docPart w:val="4BED177DF5EB4B62B6884C00E4BD906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T</w:t>
                </w:r>
                <w:r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2A0AE8BE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0"/>
          <w:szCs w:val="10"/>
          <w:lang w:val="en"/>
        </w:rPr>
      </w:pPr>
    </w:p>
    <w:p w14:paraId="7F8F904B" w14:textId="77777777" w:rsidR="00E32428" w:rsidRPr="00A43D5C" w:rsidRDefault="00E32428" w:rsidP="00E32428">
      <w:pPr>
        <w:widowControl w:val="0"/>
        <w:rPr>
          <w:rFonts w:ascii="Times New Roman" w:hAnsi="Times New Roman"/>
          <w:b/>
          <w:bCs/>
          <w:smallCaps/>
          <w:sz w:val="10"/>
          <w:szCs w:val="10"/>
          <w:lang w:val="en"/>
        </w:rPr>
      </w:pPr>
    </w:p>
    <w:tbl>
      <w:tblPr>
        <w:tblW w:w="1024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10242"/>
      </w:tblGrid>
      <w:tr w:rsidR="00FA6DAD" w:rsidRPr="00856C7C" w14:paraId="2204FAE3" w14:textId="77777777" w:rsidTr="00D25EC2">
        <w:trPr>
          <w:trHeight w:val="432"/>
        </w:trPr>
        <w:tc>
          <w:tcPr>
            <w:tcW w:w="10242" w:type="dxa"/>
            <w:shd w:val="clear" w:color="auto" w:fill="E6E6E6"/>
            <w:vAlign w:val="center"/>
          </w:tcPr>
          <w:p w14:paraId="419F9431" w14:textId="77777777" w:rsidR="00FA6DAD" w:rsidRPr="00856C7C" w:rsidRDefault="00FA6DAD" w:rsidP="00856C7C">
            <w:pPr>
              <w:widowControl w:val="0"/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>Email</w:t>
            </w:r>
            <w:r w:rsidR="00FA3849"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: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1675258231"/>
                <w:placeholder>
                  <w:docPart w:val="942F2DAA31254BFBB3068C3B1C7E6AE9"/>
                </w:placeholder>
                <w:showingPlcHdr/>
                <w:text/>
              </w:sdtPr>
              <w:sdtEndPr/>
              <w:sdtContent>
                <w:r w:rsidR="00FA3849">
                  <w:rPr>
                    <w:rStyle w:val="PlaceholderText"/>
                  </w:rPr>
                  <w:t>T</w:t>
                </w:r>
                <w:r w:rsidR="00FA3849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</w:tbl>
    <w:p w14:paraId="34199D33" w14:textId="77777777" w:rsidR="000908C6" w:rsidRPr="00E900EA" w:rsidRDefault="000908C6" w:rsidP="000908C6">
      <w:pPr>
        <w:widowControl w:val="0"/>
        <w:rPr>
          <w:rFonts w:ascii="Times New Roman" w:hAnsi="Times New Roman"/>
          <w:sz w:val="8"/>
          <w:szCs w:val="8"/>
          <w:lang w:val="en"/>
        </w:rPr>
      </w:pPr>
      <w:r w:rsidRPr="00E900EA">
        <w:rPr>
          <w:rFonts w:ascii="Times New Roman" w:hAnsi="Times New Roman"/>
          <w:sz w:val="14"/>
          <w:szCs w:val="14"/>
          <w:lang w:val="en"/>
        </w:rPr>
        <w:tab/>
      </w:r>
      <w:r w:rsidRPr="00E900EA">
        <w:rPr>
          <w:rFonts w:ascii="Times New Roman" w:hAnsi="Times New Roman"/>
          <w:sz w:val="18"/>
          <w:szCs w:val="18"/>
          <w:lang w:val="en"/>
        </w:rPr>
        <w:t xml:space="preserve">  </w:t>
      </w:r>
      <w:r w:rsidRPr="00E900EA">
        <w:rPr>
          <w:rFonts w:ascii="Times New Roman" w:hAnsi="Times New Roman"/>
          <w:sz w:val="14"/>
          <w:szCs w:val="14"/>
          <w:lang w:val="en"/>
        </w:rPr>
        <w:tab/>
      </w:r>
    </w:p>
    <w:p w14:paraId="55B072FC" w14:textId="77777777" w:rsidR="00F017A0" w:rsidRDefault="00B16EBA" w:rsidP="00B16EBA">
      <w:pPr>
        <w:widowControl w:val="0"/>
        <w:rPr>
          <w:rFonts w:ascii="Times New Roman" w:hAnsi="Times New Roman"/>
          <w:b/>
          <w:sz w:val="20"/>
          <w:szCs w:val="20"/>
          <w:lang w:val="en"/>
        </w:rPr>
      </w:pPr>
      <w:r w:rsidRPr="002B387D">
        <w:rPr>
          <w:rFonts w:ascii="Times New Roman" w:hAnsi="Times New Roman"/>
          <w:b/>
          <w:sz w:val="24"/>
          <w:szCs w:val="24"/>
          <w:lang w:val="en"/>
        </w:rPr>
        <w:t xml:space="preserve">        </w:t>
      </w:r>
      <w:r w:rsidR="00461D61" w:rsidRPr="00613C9E">
        <w:rPr>
          <w:rFonts w:ascii="Times New Roman" w:hAnsi="Times New Roman"/>
          <w:b/>
          <w:smallCaps/>
          <w:sz w:val="20"/>
          <w:szCs w:val="20"/>
          <w:u w:val="single"/>
          <w:lang w:val="en"/>
        </w:rPr>
        <w:t>IGA Memberships</w:t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  <w:r w:rsidRPr="00B16EBA">
        <w:rPr>
          <w:rFonts w:ascii="Times New Roman" w:hAnsi="Times New Roman"/>
          <w:b/>
          <w:sz w:val="20"/>
          <w:szCs w:val="20"/>
          <w:lang w:val="en"/>
        </w:rPr>
        <w:tab/>
      </w:r>
    </w:p>
    <w:p w14:paraId="6D3815FF" w14:textId="77777777" w:rsidR="00E03A65" w:rsidRPr="00F017A0" w:rsidRDefault="00E03A65" w:rsidP="00B16EBA">
      <w:pPr>
        <w:widowControl w:val="0"/>
        <w:rPr>
          <w:rFonts w:ascii="Times New Roman" w:hAnsi="Times New Roman"/>
          <w:sz w:val="20"/>
          <w:szCs w:val="20"/>
          <w:u w:val="single"/>
          <w:lang w:val="en"/>
        </w:rPr>
        <w:sectPr w:rsidR="00E03A65" w:rsidRPr="00F017A0" w:rsidSect="001F4733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/>
          <w:sz w:val="20"/>
          <w:szCs w:val="20"/>
          <w:lang w:val="en"/>
        </w:rPr>
        <w:t>Standard</w:t>
      </w:r>
      <w:r w:rsidRPr="00E03A65">
        <w:rPr>
          <w:rFonts w:ascii="Times New Roman" w:hAnsi="Times New Roman"/>
          <w:sz w:val="20"/>
          <w:szCs w:val="20"/>
          <w:lang w:val="en"/>
        </w:rPr>
        <w:t xml:space="preserve"> IGA Membership</w:t>
      </w:r>
      <w:r>
        <w:rPr>
          <w:rFonts w:ascii="Times New Roman" w:hAnsi="Times New Roman"/>
          <w:sz w:val="20"/>
          <w:szCs w:val="20"/>
          <w:lang w:val="en"/>
        </w:rPr>
        <w:t xml:space="preserve">s for </w:t>
      </w:r>
      <w:r w:rsidRPr="00F017A0">
        <w:rPr>
          <w:rFonts w:ascii="Times New Roman" w:hAnsi="Times New Roman"/>
          <w:sz w:val="20"/>
          <w:szCs w:val="20"/>
          <w:lang w:val="en"/>
        </w:rPr>
        <w:t xml:space="preserve">countries </w:t>
      </w:r>
      <w:r w:rsidRPr="00F017A0">
        <w:rPr>
          <w:rFonts w:ascii="Times New Roman" w:hAnsi="Times New Roman"/>
          <w:b/>
          <w:sz w:val="20"/>
          <w:szCs w:val="20"/>
          <w:lang w:val="en"/>
        </w:rPr>
        <w:t>above .500</w:t>
      </w:r>
      <w:r w:rsidRPr="00E03A65">
        <w:rPr>
          <w:rFonts w:ascii="Times New Roman" w:hAnsi="Times New Roman"/>
          <w:sz w:val="20"/>
          <w:szCs w:val="20"/>
          <w:lang w:val="en"/>
        </w:rPr>
        <w:t xml:space="preserve"> </w:t>
      </w:r>
      <w:r>
        <w:rPr>
          <w:rFonts w:ascii="Times New Roman" w:hAnsi="Times New Roman"/>
          <w:sz w:val="20"/>
          <w:szCs w:val="20"/>
          <w:lang w:val="en"/>
        </w:rPr>
        <w:t xml:space="preserve">on the </w:t>
      </w:r>
      <w:r w:rsidRPr="00F017A0">
        <w:rPr>
          <w:rFonts w:ascii="Times New Roman" w:hAnsi="Times New Roman"/>
          <w:sz w:val="20"/>
          <w:szCs w:val="20"/>
          <w:lang w:val="en"/>
        </w:rPr>
        <w:t>UN-Human Development Index</w:t>
      </w:r>
    </w:p>
    <w:p w14:paraId="1BB0B96C" w14:textId="11779033" w:rsidR="00344A44" w:rsidRPr="00344A44" w:rsidRDefault="00687454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24699981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7313D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50.00</w:t>
      </w:r>
      <w:r w:rsidR="006F7B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6F7B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6F7B44">
        <w:rPr>
          <w:rFonts w:ascii="Times New Roman" w:hAnsi="Times New Roman"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>– one-year</w:t>
      </w:r>
      <w:r w:rsidR="0057280F">
        <w:rPr>
          <w:rFonts w:ascii="Times New Roman" w:hAnsi="Times New Roman"/>
          <w:sz w:val="18"/>
          <w:szCs w:val="18"/>
          <w:lang w:val="en"/>
        </w:rPr>
        <w:t xml:space="preserve"> IGA 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>membership</w:t>
      </w:r>
      <w:r w:rsidR="00344A44">
        <w:rPr>
          <w:rFonts w:ascii="Times New Roman" w:hAnsi="Times New Roman"/>
          <w:sz w:val="18"/>
          <w:szCs w:val="18"/>
          <w:lang w:val="en"/>
        </w:rPr>
        <w:t>*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 xml:space="preserve"> without the</w:t>
      </w:r>
      <w:r w:rsidR="009400D6">
        <w:rPr>
          <w:rFonts w:ascii="Times New Roman" w:hAnsi="Times New Roman"/>
          <w:sz w:val="18"/>
          <w:szCs w:val="18"/>
          <w:lang w:val="en"/>
        </w:rPr>
        <w:t xml:space="preserve"> hardcopy</w:t>
      </w:r>
      <w:r w:rsidR="0057280F" w:rsidRPr="007B7251">
        <w:rPr>
          <w:rFonts w:ascii="Times New Roman" w:hAnsi="Times New Roman"/>
          <w:sz w:val="18"/>
          <w:szCs w:val="18"/>
          <w:lang w:val="en"/>
        </w:rPr>
        <w:t xml:space="preserve"> journal</w:t>
      </w:r>
      <w:r w:rsidR="0057280F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344A44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65C6195B" w14:textId="24CEC480" w:rsidR="00344A44" w:rsidRDefault="00687454" w:rsidP="009400D6">
      <w:pPr>
        <w:widowControl w:val="0"/>
        <w:ind w:left="360"/>
        <w:rPr>
          <w:rFonts w:ascii="Times New Roman" w:hAnsi="Times New Roman"/>
          <w:i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106190563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150.0</w:t>
      </w:r>
      <w:r w:rsidR="00344A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344A44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C03AF8">
        <w:rPr>
          <w:rFonts w:ascii="Times New Roman" w:hAnsi="Times New Roman"/>
          <w:sz w:val="18"/>
          <w:szCs w:val="18"/>
          <w:lang w:val="en"/>
        </w:rPr>
        <w:t xml:space="preserve"> – </w:t>
      </w:r>
      <w:r w:rsidR="00B17F61">
        <w:rPr>
          <w:rFonts w:ascii="Times New Roman" w:hAnsi="Times New Roman"/>
          <w:sz w:val="18"/>
          <w:szCs w:val="18"/>
          <w:lang w:val="en"/>
        </w:rPr>
        <w:t>one-year</w:t>
      </w:r>
      <w:r w:rsidR="00C03AF8">
        <w:rPr>
          <w:rFonts w:ascii="Times New Roman" w:hAnsi="Times New Roman"/>
          <w:sz w:val="18"/>
          <w:szCs w:val="18"/>
          <w:lang w:val="en"/>
        </w:rPr>
        <w:t xml:space="preserve"> membership* with </w:t>
      </w:r>
      <w:r w:rsidR="00344A44">
        <w:rPr>
          <w:rFonts w:ascii="Times New Roman" w:hAnsi="Times New Roman"/>
          <w:sz w:val="18"/>
          <w:szCs w:val="18"/>
          <w:lang w:val="en"/>
        </w:rPr>
        <w:t>the official</w:t>
      </w:r>
      <w:r w:rsidR="009400D6">
        <w:rPr>
          <w:rFonts w:ascii="Times New Roman" w:hAnsi="Times New Roman"/>
          <w:sz w:val="18"/>
          <w:szCs w:val="18"/>
          <w:lang w:val="en"/>
        </w:rPr>
        <w:t xml:space="preserve"> hardcopy</w:t>
      </w:r>
      <w:r w:rsidR="00344A44">
        <w:rPr>
          <w:rFonts w:ascii="Times New Roman" w:hAnsi="Times New Roman"/>
          <w:sz w:val="18"/>
          <w:szCs w:val="18"/>
          <w:lang w:val="en"/>
        </w:rPr>
        <w:t xml:space="preserve"> journal</w:t>
      </w:r>
      <w:r w:rsidR="009400D6">
        <w:rPr>
          <w:rFonts w:ascii="Times New Roman" w:hAnsi="Times New Roman"/>
          <w:sz w:val="18"/>
          <w:szCs w:val="18"/>
          <w:lang w:val="en"/>
        </w:rPr>
        <w:t>,</w:t>
      </w:r>
      <w:r w:rsidR="00344A44">
        <w:rPr>
          <w:rFonts w:ascii="Times New Roman" w:hAnsi="Times New Roman"/>
          <w:sz w:val="18"/>
          <w:szCs w:val="18"/>
          <w:lang w:val="en"/>
        </w:rPr>
        <w:t xml:space="preserve"> </w:t>
      </w:r>
      <w:r w:rsidR="00344A44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</w:p>
    <w:p w14:paraId="60BD5F67" w14:textId="3264F86A" w:rsidR="00EA6A1F" w:rsidRPr="00344A44" w:rsidRDefault="00687454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84258470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A6A1F">
        <w:rPr>
          <w:rFonts w:ascii="Times New Roman" w:hAnsi="Times New Roman"/>
          <w:sz w:val="22"/>
          <w:szCs w:val="22"/>
          <w:lang w:val="en"/>
        </w:rPr>
        <w:t xml:space="preserve">  </w:t>
      </w:r>
      <w:r w:rsidR="00EA6A1F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32.50</w:t>
      </w:r>
      <w:r w:rsidR="00EA6A1F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EA6A1F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EA6A1F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EA6A1F">
        <w:rPr>
          <w:rFonts w:ascii="Times New Roman" w:hAnsi="Times New Roman"/>
          <w:sz w:val="18"/>
          <w:szCs w:val="18"/>
          <w:lang w:val="en"/>
        </w:rPr>
        <w:t xml:space="preserve"> – one-year student </w:t>
      </w:r>
      <w:r w:rsidR="00EA6A1F" w:rsidRPr="007B7251">
        <w:rPr>
          <w:rFonts w:ascii="Times New Roman" w:hAnsi="Times New Roman"/>
          <w:sz w:val="18"/>
          <w:szCs w:val="18"/>
          <w:lang w:val="en"/>
        </w:rPr>
        <w:t>membershi</w:t>
      </w:r>
      <w:r w:rsidR="00EA6A1F">
        <w:rPr>
          <w:rFonts w:ascii="Times New Roman" w:hAnsi="Times New Roman"/>
          <w:sz w:val="18"/>
          <w:szCs w:val="18"/>
          <w:lang w:val="en"/>
        </w:rPr>
        <w:t>p *</w:t>
      </w:r>
    </w:p>
    <w:p w14:paraId="7C75ACDE" w14:textId="4214A1B2" w:rsidR="00B17F61" w:rsidRPr="00344A44" w:rsidRDefault="00687454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800597287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A6A1F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B17F61">
        <w:rPr>
          <w:rFonts w:ascii="Times New Roman" w:hAnsi="Times New Roman"/>
          <w:sz w:val="22"/>
          <w:szCs w:val="22"/>
          <w:lang w:val="en"/>
        </w:rPr>
        <w:t xml:space="preserve"> 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10.00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 – one-year student </w:t>
      </w:r>
      <w:r w:rsidR="00B17F61" w:rsidRPr="007B7251">
        <w:rPr>
          <w:rFonts w:ascii="Times New Roman" w:hAnsi="Times New Roman"/>
          <w:sz w:val="18"/>
          <w:szCs w:val="18"/>
          <w:lang w:val="en"/>
        </w:rPr>
        <w:t>membershi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p </w:t>
      </w:r>
      <w:r w:rsidR="004D5BB0">
        <w:rPr>
          <w:rFonts w:ascii="Times New Roman" w:hAnsi="Times New Roman"/>
          <w:sz w:val="18"/>
          <w:szCs w:val="18"/>
          <w:lang w:val="en"/>
        </w:rPr>
        <w:t xml:space="preserve">without access to </w:t>
      </w:r>
      <w:r w:rsidR="004D5BB0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4D5BB0">
        <w:rPr>
          <w:rFonts w:ascii="Times New Roman" w:hAnsi="Times New Roman"/>
          <w:i/>
          <w:sz w:val="18"/>
          <w:szCs w:val="18"/>
          <w:lang w:val="en"/>
        </w:rPr>
        <w:t xml:space="preserve"> </w:t>
      </w:r>
      <w:r w:rsidR="00B17F61">
        <w:rPr>
          <w:rFonts w:ascii="Times New Roman" w:hAnsi="Times New Roman"/>
          <w:sz w:val="18"/>
          <w:szCs w:val="18"/>
          <w:lang w:val="en"/>
        </w:rPr>
        <w:t>**</w:t>
      </w:r>
    </w:p>
    <w:p w14:paraId="4975CB44" w14:textId="657AB520" w:rsidR="00B17F61" w:rsidRDefault="00687454" w:rsidP="009400D6">
      <w:pPr>
        <w:widowControl w:val="0"/>
        <w:ind w:left="36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91661969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17F61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B17F61">
        <w:rPr>
          <w:rFonts w:ascii="Times New Roman" w:hAnsi="Times New Roman"/>
          <w:sz w:val="22"/>
          <w:szCs w:val="22"/>
          <w:lang w:val="en"/>
        </w:rPr>
        <w:t xml:space="preserve"> 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200.0</w:t>
      </w:r>
      <w:r w:rsidR="00B17F61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B17F61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USD</w:t>
      </w:r>
      <w:r w:rsidR="00B17F61">
        <w:rPr>
          <w:rFonts w:ascii="Times New Roman" w:hAnsi="Times New Roman"/>
          <w:sz w:val="18"/>
          <w:szCs w:val="18"/>
          <w:lang w:val="en"/>
        </w:rPr>
        <w:t xml:space="preserve"> </w:t>
      </w:r>
      <w:r w:rsidR="000109B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(one-time payment) </w:t>
      </w:r>
      <w:r w:rsidR="00B17F61">
        <w:rPr>
          <w:rFonts w:ascii="Times New Roman" w:hAnsi="Times New Roman"/>
          <w:sz w:val="18"/>
          <w:szCs w:val="18"/>
          <w:lang w:val="en"/>
        </w:rPr>
        <w:t>– lifetime membership</w:t>
      </w:r>
      <w:r w:rsidR="00DE60CA">
        <w:rPr>
          <w:rFonts w:ascii="Times New Roman" w:hAnsi="Times New Roman"/>
          <w:sz w:val="18"/>
          <w:szCs w:val="18"/>
          <w:lang w:val="en"/>
        </w:rPr>
        <w:t xml:space="preserve"> (for those 60 years of age and older)</w:t>
      </w:r>
    </w:p>
    <w:p w14:paraId="6F501B8C" w14:textId="3C510D3F" w:rsidR="00B17F61" w:rsidRPr="00D74F13" w:rsidRDefault="00D74F13" w:rsidP="00D74F13">
      <w:pPr>
        <w:widowControl w:val="0"/>
        <w:tabs>
          <w:tab w:val="left" w:pos="1236"/>
        </w:tabs>
        <w:rPr>
          <w:rFonts w:ascii="Times New Roman" w:hAnsi="Times New Roman"/>
          <w:sz w:val="16"/>
          <w:szCs w:val="18"/>
          <w:lang w:val="en"/>
        </w:rPr>
      </w:pPr>
      <w:r>
        <w:rPr>
          <w:rFonts w:ascii="Times New Roman" w:hAnsi="Times New Roman"/>
          <w:sz w:val="18"/>
          <w:szCs w:val="18"/>
          <w:lang w:val="en"/>
        </w:rPr>
        <w:tab/>
      </w:r>
    </w:p>
    <w:p w14:paraId="7BC7AFF1" w14:textId="77777777" w:rsidR="00F017A0" w:rsidRPr="00F017A0" w:rsidRDefault="00F017A0" w:rsidP="00F017A0">
      <w:pPr>
        <w:widowControl w:val="0"/>
        <w:rPr>
          <w:rFonts w:ascii="Times New Roman" w:hAnsi="Times New Roman"/>
          <w:sz w:val="20"/>
          <w:szCs w:val="20"/>
          <w:u w:val="single"/>
          <w:lang w:val="en"/>
        </w:rPr>
        <w:sectPr w:rsidR="00F017A0" w:rsidRPr="00F017A0" w:rsidSect="00B17F61">
          <w:foot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F017A0">
        <w:rPr>
          <w:rFonts w:ascii="Times New Roman" w:hAnsi="Times New Roman"/>
          <w:sz w:val="20"/>
          <w:szCs w:val="20"/>
          <w:lang w:val="en"/>
        </w:rPr>
        <w:t xml:space="preserve">UN-Human Development Index countries </w:t>
      </w:r>
      <w:r>
        <w:rPr>
          <w:rFonts w:ascii="Times New Roman" w:hAnsi="Times New Roman"/>
          <w:b/>
          <w:sz w:val="20"/>
          <w:szCs w:val="20"/>
          <w:lang w:val="en"/>
        </w:rPr>
        <w:t>below</w:t>
      </w:r>
      <w:r w:rsidRPr="00F017A0">
        <w:rPr>
          <w:rFonts w:ascii="Times New Roman" w:hAnsi="Times New Roman"/>
          <w:b/>
          <w:sz w:val="20"/>
          <w:szCs w:val="20"/>
          <w:lang w:val="en"/>
        </w:rPr>
        <w:t xml:space="preserve"> .500</w:t>
      </w:r>
    </w:p>
    <w:p w14:paraId="36B5A25E" w14:textId="1E74B8EB" w:rsidR="00F017A0" w:rsidRDefault="00687454" w:rsidP="00F017A0">
      <w:pPr>
        <w:widowControl w:val="0"/>
        <w:rPr>
          <w:rFonts w:ascii="Times New Roman" w:hAnsi="Times New Roman"/>
          <w:b/>
          <w:bCs/>
          <w:color w:val="FF0000"/>
          <w:sz w:val="16"/>
          <w:szCs w:val="16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106202428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9400D6">
            <w:rPr>
              <w:rFonts w:ascii="Yu Gothic UI" w:eastAsia="Yu Gothic UI" w:hAnsi="Yu Gothic UI" w:hint="eastAsia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25.0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– </w:t>
      </w:r>
      <w:r w:rsidR="009400D6">
        <w:rPr>
          <w:rFonts w:ascii="Times New Roman" w:hAnsi="Times New Roman"/>
          <w:sz w:val="18"/>
          <w:szCs w:val="18"/>
          <w:lang w:val="en"/>
        </w:rPr>
        <w:t>one-year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IGA </w:t>
      </w:r>
      <w:r w:rsidR="00F017A0" w:rsidRPr="007B7251">
        <w:rPr>
          <w:rFonts w:ascii="Times New Roman" w:hAnsi="Times New Roman"/>
          <w:sz w:val="18"/>
          <w:szCs w:val="18"/>
          <w:lang w:val="en"/>
        </w:rPr>
        <w:t>membership</w:t>
      </w:r>
      <w:r w:rsidR="00F017A0">
        <w:rPr>
          <w:rFonts w:ascii="Times New Roman" w:hAnsi="Times New Roman"/>
          <w:sz w:val="18"/>
          <w:szCs w:val="18"/>
          <w:lang w:val="en"/>
        </w:rPr>
        <w:t>*</w:t>
      </w:r>
      <w:r w:rsidR="00F017A0" w:rsidRPr="007B7251">
        <w:rPr>
          <w:rFonts w:ascii="Times New Roman" w:hAnsi="Times New Roman"/>
          <w:sz w:val="18"/>
          <w:szCs w:val="18"/>
          <w:lang w:val="en"/>
        </w:rPr>
        <w:t xml:space="preserve"> without the journal</w:t>
      </w:r>
      <w:r w:rsidR="00F017A0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F017A0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7122C6B0" w14:textId="7ABE9799" w:rsidR="00F017A0" w:rsidRPr="00344A44" w:rsidRDefault="00687454" w:rsidP="00F017A0">
      <w:pPr>
        <w:widowControl w:val="0"/>
        <w:rPr>
          <w:rFonts w:ascii="Times New Roman" w:hAnsi="Times New Roman"/>
          <w:sz w:val="18"/>
          <w:szCs w:val="18"/>
          <w:lang w:val="en"/>
        </w:rPr>
      </w:pPr>
      <w:sdt>
        <w:sdtPr>
          <w:rPr>
            <w:rFonts w:ascii="Times New Roman" w:hAnsi="Times New Roman"/>
            <w:sz w:val="22"/>
            <w:szCs w:val="22"/>
            <w:lang w:val="en"/>
          </w:rPr>
          <w:id w:val="-59332249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>
            <w:rPr>
              <w:rFonts w:ascii="Segoe UI Symbol" w:eastAsia="MS Gothic" w:hAnsi="Segoe UI Symbol" w:cs="Segoe UI Symbol"/>
              <w:sz w:val="22"/>
              <w:szCs w:val="22"/>
              <w:lang w:val="en"/>
            </w:rPr>
            <w:t>☐</w:t>
          </w:r>
        </w:sdtContent>
      </w:sdt>
      <w:r w:rsidR="00E03A65">
        <w:rPr>
          <w:rFonts w:ascii="Times New Roman" w:hAnsi="Times New Roman"/>
          <w:sz w:val="22"/>
          <w:szCs w:val="22"/>
          <w:lang w:val="en"/>
        </w:rPr>
        <w:t xml:space="preserve">  </w:t>
      </w:r>
      <w:r w:rsidR="00C83FEC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$65.0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0 </w:t>
      </w:r>
      <w:r w:rsidR="00C03AF8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 xml:space="preserve">USD </w:t>
      </w:r>
      <w:r w:rsidR="00F017A0" w:rsidRPr="00E900EA">
        <w:rPr>
          <w:rFonts w:ascii="Times New Roman" w:hAnsi="Times New Roman"/>
          <w:b/>
          <w:bCs/>
          <w:color w:val="FF0000"/>
          <w:sz w:val="18"/>
          <w:szCs w:val="18"/>
          <w:lang w:val="en"/>
        </w:rPr>
        <w:t>per year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 – one</w:t>
      </w:r>
      <w:r w:rsidR="009400D6">
        <w:rPr>
          <w:rFonts w:ascii="Times New Roman" w:hAnsi="Times New Roman"/>
          <w:sz w:val="18"/>
          <w:szCs w:val="18"/>
          <w:lang w:val="en"/>
        </w:rPr>
        <w:t>-</w:t>
      </w:r>
      <w:r w:rsidR="00F017A0">
        <w:rPr>
          <w:rFonts w:ascii="Times New Roman" w:hAnsi="Times New Roman"/>
          <w:sz w:val="18"/>
          <w:szCs w:val="18"/>
          <w:lang w:val="en"/>
        </w:rPr>
        <w:t xml:space="preserve">year IGA </w:t>
      </w:r>
      <w:r w:rsidR="00F017A0" w:rsidRPr="007B7251">
        <w:rPr>
          <w:rFonts w:ascii="Times New Roman" w:hAnsi="Times New Roman"/>
          <w:sz w:val="18"/>
          <w:szCs w:val="18"/>
          <w:lang w:val="en"/>
        </w:rPr>
        <w:t>membership</w:t>
      </w:r>
      <w:r w:rsidR="00F017A0">
        <w:rPr>
          <w:rFonts w:ascii="Times New Roman" w:hAnsi="Times New Roman"/>
          <w:sz w:val="18"/>
          <w:szCs w:val="18"/>
          <w:lang w:val="en"/>
        </w:rPr>
        <w:t>*</w:t>
      </w:r>
      <w:r w:rsidR="00890E2B">
        <w:rPr>
          <w:rFonts w:ascii="Times New Roman" w:hAnsi="Times New Roman"/>
          <w:sz w:val="18"/>
          <w:szCs w:val="18"/>
          <w:lang w:val="en"/>
        </w:rPr>
        <w:t>, i</w:t>
      </w:r>
      <w:r w:rsidR="00890E2B" w:rsidRPr="00461D61">
        <w:rPr>
          <w:rFonts w:ascii="Times New Roman" w:hAnsi="Times New Roman"/>
          <w:sz w:val="18"/>
          <w:szCs w:val="18"/>
          <w:lang w:val="en"/>
        </w:rPr>
        <w:t xml:space="preserve">ncluding </w:t>
      </w:r>
      <w:r w:rsidR="00890E2B" w:rsidRPr="00106617">
        <w:rPr>
          <w:rFonts w:ascii="Times New Roman" w:hAnsi="Times New Roman"/>
          <w:i/>
          <w:sz w:val="18"/>
          <w:szCs w:val="18"/>
          <w:lang w:val="en"/>
        </w:rPr>
        <w:t>Small Ruminant Research</w:t>
      </w:r>
      <w:r w:rsidR="00F017A0" w:rsidRPr="00E900EA">
        <w:rPr>
          <w:rFonts w:ascii="Times New Roman" w:hAnsi="Times New Roman"/>
          <w:sz w:val="18"/>
          <w:szCs w:val="18"/>
          <w:lang w:val="en"/>
        </w:rPr>
        <w:t xml:space="preserve"> </w:t>
      </w:r>
      <w:r w:rsidR="00F017A0" w:rsidRPr="00E900EA">
        <w:rPr>
          <w:rFonts w:ascii="Times New Roman" w:hAnsi="Times New Roman"/>
          <w:b/>
          <w:bCs/>
          <w:color w:val="FF0000"/>
          <w:sz w:val="16"/>
          <w:szCs w:val="16"/>
          <w:lang w:val="en"/>
        </w:rPr>
        <w:t xml:space="preserve">  </w:t>
      </w:r>
    </w:p>
    <w:p w14:paraId="5E2D4645" w14:textId="0C45CB73" w:rsidR="00344A44" w:rsidRDefault="00344A44" w:rsidP="005D3B5C">
      <w:pPr>
        <w:widowControl w:val="0"/>
        <w:ind w:left="540"/>
        <w:rPr>
          <w:rFonts w:ascii="Times New Roman" w:hAnsi="Times New Roman"/>
          <w:i/>
          <w:sz w:val="18"/>
          <w:szCs w:val="18"/>
          <w:lang w:val="en"/>
        </w:rPr>
      </w:pPr>
      <w:r w:rsidRPr="00771AA7">
        <w:rPr>
          <w:rFonts w:ascii="Times New Roman" w:hAnsi="Times New Roman"/>
          <w:i/>
          <w:sz w:val="18"/>
          <w:szCs w:val="18"/>
          <w:lang w:val="en"/>
        </w:rPr>
        <w:t>*</w:t>
      </w:r>
      <w:r w:rsidR="00B17F61">
        <w:rPr>
          <w:rFonts w:ascii="Times New Roman" w:hAnsi="Times New Roman"/>
          <w:i/>
          <w:sz w:val="18"/>
          <w:szCs w:val="18"/>
          <w:lang w:val="en"/>
        </w:rPr>
        <w:t xml:space="preserve"> i</w:t>
      </w:r>
      <w:r w:rsidR="005D3B5C">
        <w:rPr>
          <w:rFonts w:ascii="Times New Roman" w:hAnsi="Times New Roman"/>
          <w:i/>
          <w:sz w:val="18"/>
          <w:szCs w:val="18"/>
          <w:lang w:val="en"/>
        </w:rPr>
        <w:t>nclude</w:t>
      </w:r>
      <w:r w:rsidR="00B17F61">
        <w:rPr>
          <w:rFonts w:ascii="Times New Roman" w:hAnsi="Times New Roman"/>
          <w:i/>
          <w:sz w:val="18"/>
          <w:szCs w:val="18"/>
          <w:lang w:val="en"/>
        </w:rPr>
        <w:t>s</w:t>
      </w:r>
      <w:r w:rsidR="005D3B5C">
        <w:rPr>
          <w:rFonts w:ascii="Times New Roman" w:hAnsi="Times New Roman"/>
          <w:i/>
          <w:sz w:val="18"/>
          <w:szCs w:val="18"/>
          <w:lang w:val="en"/>
        </w:rPr>
        <w:t xml:space="preserve"> online access to Small Ruminant Research and </w:t>
      </w:r>
      <w:r w:rsidR="006C7B06">
        <w:rPr>
          <w:rFonts w:ascii="Times New Roman" w:hAnsi="Times New Roman"/>
          <w:i/>
          <w:sz w:val="18"/>
          <w:szCs w:val="18"/>
          <w:lang w:val="en"/>
        </w:rPr>
        <w:t>is valid for 1-year f</w:t>
      </w:r>
      <w:r w:rsidRPr="00771AA7">
        <w:rPr>
          <w:rFonts w:ascii="Times New Roman" w:hAnsi="Times New Roman"/>
          <w:i/>
          <w:sz w:val="18"/>
          <w:szCs w:val="18"/>
          <w:lang w:val="en"/>
        </w:rPr>
        <w:t xml:space="preserve">rom </w:t>
      </w:r>
      <w:r w:rsidR="006C7B06">
        <w:rPr>
          <w:rFonts w:ascii="Times New Roman" w:hAnsi="Times New Roman"/>
          <w:i/>
          <w:sz w:val="18"/>
          <w:szCs w:val="18"/>
          <w:lang w:val="en"/>
        </w:rPr>
        <w:t>the date payment is received</w:t>
      </w:r>
    </w:p>
    <w:p w14:paraId="667194C7" w14:textId="01EA1575" w:rsidR="00B17F61" w:rsidRDefault="00B17F61" w:rsidP="005D3B5C">
      <w:pPr>
        <w:widowControl w:val="0"/>
        <w:ind w:left="540"/>
        <w:rPr>
          <w:rFonts w:ascii="Times New Roman" w:hAnsi="Times New Roman"/>
          <w:i/>
          <w:sz w:val="18"/>
          <w:szCs w:val="18"/>
          <w:lang w:val="en"/>
        </w:rPr>
      </w:pPr>
      <w:r>
        <w:rPr>
          <w:rFonts w:ascii="Times New Roman" w:hAnsi="Times New Roman"/>
          <w:i/>
          <w:sz w:val="18"/>
          <w:szCs w:val="18"/>
          <w:lang w:val="en"/>
        </w:rPr>
        <w:t>*</w:t>
      </w:r>
      <w:r w:rsidRPr="00771AA7">
        <w:rPr>
          <w:rFonts w:ascii="Times New Roman" w:hAnsi="Times New Roman"/>
          <w:i/>
          <w:sz w:val="18"/>
          <w:szCs w:val="18"/>
          <w:lang w:val="en"/>
        </w:rPr>
        <w:t>*</w:t>
      </w:r>
      <w:r>
        <w:rPr>
          <w:rFonts w:ascii="Times New Roman" w:hAnsi="Times New Roman"/>
          <w:i/>
          <w:sz w:val="18"/>
          <w:szCs w:val="18"/>
          <w:lang w:val="en"/>
        </w:rPr>
        <w:t xml:space="preserve"> </w:t>
      </w:r>
      <w:r w:rsidR="00BE377E">
        <w:rPr>
          <w:rFonts w:ascii="Times New Roman" w:hAnsi="Times New Roman"/>
          <w:i/>
          <w:sz w:val="18"/>
          <w:szCs w:val="18"/>
          <w:lang w:val="en"/>
        </w:rPr>
        <w:t>submit</w:t>
      </w:r>
      <w:r>
        <w:rPr>
          <w:rFonts w:ascii="Times New Roman" w:hAnsi="Times New Roman"/>
          <w:i/>
          <w:sz w:val="18"/>
          <w:szCs w:val="18"/>
          <w:lang w:val="en"/>
        </w:rPr>
        <w:t xml:space="preserve"> proof of school enrollment</w:t>
      </w:r>
    </w:p>
    <w:p w14:paraId="09EDBA7C" w14:textId="77777777" w:rsidR="009F5320" w:rsidRPr="00E03A65" w:rsidRDefault="009F5320" w:rsidP="009F1D4E">
      <w:pPr>
        <w:widowControl w:val="0"/>
        <w:rPr>
          <w:rFonts w:ascii="Times New Roman" w:hAnsi="Times New Roman"/>
          <w:sz w:val="16"/>
          <w:szCs w:val="16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10170"/>
      </w:tblGrid>
      <w:tr w:rsidR="003F1DB3" w:rsidRPr="00856C7C" w14:paraId="2C07D0CC" w14:textId="77777777" w:rsidTr="00D25EC2">
        <w:trPr>
          <w:trHeight w:val="362"/>
        </w:trPr>
        <w:tc>
          <w:tcPr>
            <w:tcW w:w="10170" w:type="dxa"/>
            <w:shd w:val="clear" w:color="auto" w:fill="E6E6E6"/>
            <w:vAlign w:val="center"/>
          </w:tcPr>
          <w:p w14:paraId="0017CC5E" w14:textId="21CF2B9A" w:rsidR="003F1DB3" w:rsidRPr="00856C7C" w:rsidRDefault="003F1DB3" w:rsidP="00D25EC2">
            <w:pPr>
              <w:widowControl w:val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caps/>
                <w:sz w:val="16"/>
                <w:szCs w:val="16"/>
                <w:lang w:val="en"/>
              </w:rPr>
              <w:t xml:space="preserve">payment option:     </w:t>
            </w:r>
            <w:sdt>
              <w:sdtPr>
                <w:rPr>
                  <w:rFonts w:ascii="Times New Roman" w:hAnsi="Times New Roman"/>
                  <w:b/>
                  <w:bCs/>
                  <w:caps/>
                  <w:sz w:val="16"/>
                  <w:szCs w:val="16"/>
                  <w:lang w:val="en"/>
                </w:rPr>
                <w:id w:val="-16286942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cap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caps/>
                <w:sz w:val="16"/>
                <w:szCs w:val="16"/>
                <w:lang w:val="en"/>
              </w:rPr>
              <w:t xml:space="preserve">  </w:t>
            </w:r>
            <w:r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redit Card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28801434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heck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-8370710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 w:rsidR="00E03A65"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</w:t>
            </w:r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ash           </w:t>
            </w:r>
            <w:sdt>
              <w:sdtPr>
                <w:rPr>
                  <w:rFonts w:ascii="Times New Roman" w:hAnsi="Times New Roman"/>
                  <w:b/>
                  <w:bCs/>
                  <w:sz w:val="16"/>
                  <w:szCs w:val="16"/>
                  <w:lang w:val="en"/>
                </w:rPr>
                <w:id w:val="-6710264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>
                  <w:rPr>
                    <w:rFonts w:ascii="Segoe UI Symbol" w:eastAsia="MS Gothic" w:hAnsi="Segoe UI Symbol" w:cs="Segoe UI Symbol"/>
                    <w:b/>
                    <w:bCs/>
                    <w:sz w:val="16"/>
                    <w:szCs w:val="16"/>
                    <w:lang w:val="en"/>
                  </w:rPr>
                  <w:t>☐</w:t>
                </w:r>
              </w:sdtContent>
            </w:sdt>
            <w:r w:rsidR="00E03A65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 xml:space="preserve">  </w:t>
            </w:r>
            <w:r w:rsidR="00B37A18" w:rsidRPr="00856C7C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Wire Transfer</w:t>
            </w:r>
          </w:p>
        </w:tc>
      </w:tr>
    </w:tbl>
    <w:tbl>
      <w:tblPr>
        <w:tblpPr w:leftFromText="180" w:rightFromText="180" w:vertAnchor="text" w:horzAnchor="page" w:tblpX="7659" w:tblpY="73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1570"/>
      </w:tblGrid>
      <w:tr w:rsidR="00294317" w:rsidRPr="00856C7C" w14:paraId="6E780787" w14:textId="77777777" w:rsidTr="00294317">
        <w:trPr>
          <w:trHeight w:val="295"/>
        </w:trPr>
        <w:tc>
          <w:tcPr>
            <w:tcW w:w="1570" w:type="dxa"/>
            <w:shd w:val="clear" w:color="auto" w:fill="E6E6E6"/>
          </w:tcPr>
          <w:p w14:paraId="42E1E0C0" w14:textId="77777777" w:rsidR="00294317" w:rsidRPr="00856C7C" w:rsidRDefault="00294317" w:rsidP="00294317">
            <w:pPr>
              <w:widowControl w:val="0"/>
              <w:rPr>
                <w:rFonts w:ascii="Times New Roman" w:hAnsi="Times New Roman"/>
                <w:b/>
                <w:caps/>
                <w:sz w:val="16"/>
                <w:szCs w:val="16"/>
                <w:lang w:val="en"/>
              </w:rPr>
            </w:pPr>
            <w:r w:rsidRPr="00856C7C">
              <w:rPr>
                <w:rFonts w:ascii="Times New Roman" w:hAnsi="Times New Roman"/>
                <w:b/>
                <w:caps/>
                <w:sz w:val="16"/>
                <w:szCs w:val="16"/>
                <w:lang w:val="en"/>
              </w:rPr>
              <w:t xml:space="preserve">$ </w:t>
            </w:r>
            <w:r>
              <w:rPr>
                <w:rFonts w:ascii="Times New Roman" w:hAnsi="Times New Roman"/>
                <w:b/>
                <w:bCs/>
                <w:smallCaps/>
                <w:sz w:val="18"/>
                <w:szCs w:val="18"/>
                <w:lang w:val="en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-299301695"/>
                <w:placeholder>
                  <w:docPart w:val="8CFAAB8A4DBF45C0B40769BCA2D564D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00.00</w:t>
                </w:r>
              </w:sdtContent>
            </w:sdt>
          </w:p>
        </w:tc>
      </w:tr>
    </w:tbl>
    <w:p w14:paraId="0DC5C7D2" w14:textId="77777777" w:rsidR="002B387D" w:rsidRPr="00FF4B73" w:rsidRDefault="002B387D" w:rsidP="00ED1187">
      <w:pPr>
        <w:widowControl w:val="0"/>
        <w:rPr>
          <w:rFonts w:ascii="Times New Roman" w:hAnsi="Times New Roman"/>
          <w:b/>
          <w:bCs/>
          <w:sz w:val="10"/>
          <w:szCs w:val="16"/>
          <w:lang w:val="en"/>
        </w:rPr>
      </w:pPr>
    </w:p>
    <w:p w14:paraId="778F8DD7" w14:textId="77777777" w:rsidR="007A0055" w:rsidRPr="002B5904" w:rsidRDefault="00294317" w:rsidP="007A0055">
      <w:pPr>
        <w:rPr>
          <w:rFonts w:ascii="Times New Roman" w:hAnsi="Times New Roman"/>
          <w:b/>
          <w:sz w:val="18"/>
          <w:szCs w:val="18"/>
          <w:lang w:val="en"/>
        </w:rPr>
      </w:pPr>
      <w:r w:rsidRPr="002B5904">
        <w:rPr>
          <w:rFonts w:ascii="Times New Roman" w:hAnsi="Times New Roman"/>
          <w:b/>
          <w:sz w:val="18"/>
          <w:szCs w:val="18"/>
          <w:lang w:val="en"/>
        </w:rPr>
        <w:t xml:space="preserve"> </w:t>
      </w:r>
      <w:r w:rsidR="007A0055" w:rsidRPr="002B5904">
        <w:rPr>
          <w:rFonts w:ascii="Times New Roman" w:hAnsi="Times New Roman"/>
          <w:b/>
          <w:sz w:val="18"/>
          <w:szCs w:val="18"/>
          <w:lang w:val="en"/>
        </w:rPr>
        <w:t>Total amount enclosed (check) or to charge to credit card (Visa or Master</w:t>
      </w:r>
      <w:r w:rsidR="004651EA" w:rsidRPr="002B5904">
        <w:rPr>
          <w:rFonts w:ascii="Times New Roman" w:hAnsi="Times New Roman"/>
          <w:b/>
          <w:sz w:val="18"/>
          <w:szCs w:val="18"/>
          <w:lang w:val="en"/>
        </w:rPr>
        <w:t>C</w:t>
      </w:r>
      <w:r w:rsidR="007A0055" w:rsidRPr="002B5904">
        <w:rPr>
          <w:rFonts w:ascii="Times New Roman" w:hAnsi="Times New Roman"/>
          <w:b/>
          <w:sz w:val="18"/>
          <w:szCs w:val="18"/>
          <w:lang w:val="en"/>
        </w:rPr>
        <w:t>ard):</w:t>
      </w:r>
      <w:r w:rsidR="002B5904">
        <w:rPr>
          <w:rFonts w:ascii="Times New Roman" w:hAnsi="Times New Roman"/>
          <w:b/>
          <w:sz w:val="18"/>
          <w:szCs w:val="18"/>
          <w:lang w:val="en"/>
        </w:rPr>
        <w:t xml:space="preserve">  </w:t>
      </w:r>
    </w:p>
    <w:p w14:paraId="5941670B" w14:textId="77777777" w:rsidR="002C3E38" w:rsidRPr="00A8428F" w:rsidRDefault="002C3E38" w:rsidP="007A0055">
      <w:pPr>
        <w:widowControl w:val="0"/>
        <w:rPr>
          <w:rFonts w:ascii="Times New Roman" w:hAnsi="Times New Roman"/>
          <w:b/>
          <w:bCs/>
          <w:sz w:val="16"/>
          <w:szCs w:val="16"/>
          <w:lang w:val="e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22"/>
        <w:gridCol w:w="2790"/>
        <w:gridCol w:w="1638"/>
      </w:tblGrid>
      <w:tr w:rsidR="006C7B06" w:rsidRPr="00AB472A" w14:paraId="321ACDDD" w14:textId="77777777" w:rsidTr="00B17F61">
        <w:trPr>
          <w:trHeight w:val="729"/>
        </w:trPr>
        <w:tc>
          <w:tcPr>
            <w:tcW w:w="5422" w:type="dxa"/>
            <w:shd w:val="clear" w:color="auto" w:fill="auto"/>
            <w:vAlign w:val="center"/>
          </w:tcPr>
          <w:p w14:paraId="7002EDF6" w14:textId="77777777" w:rsidR="00B17F61" w:rsidRDefault="00B17F61" w:rsidP="0033528F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</w:p>
          <w:p w14:paraId="3D1AE73D" w14:textId="32FB5BF1" w:rsidR="0033528F" w:rsidRPr="00AB472A" w:rsidRDefault="006C7B06" w:rsidP="0033528F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 w:rsidRPr="00AB472A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Credit Card Number (all digits)</w:t>
            </w:r>
          </w:p>
          <w:tbl>
            <w:tblPr>
              <w:tblW w:w="5088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308"/>
              <w:gridCol w:w="1260"/>
              <w:gridCol w:w="1260"/>
              <w:gridCol w:w="1260"/>
            </w:tblGrid>
            <w:tr w:rsidR="00294317" w:rsidRPr="00856C7C" w14:paraId="1403F99E" w14:textId="77777777" w:rsidTr="00294317">
              <w:trPr>
                <w:trHeight w:val="368"/>
              </w:trPr>
              <w:tc>
                <w:tcPr>
                  <w:tcW w:w="1308" w:type="dxa"/>
                  <w:shd w:val="clear" w:color="auto" w:fill="E6E6E6"/>
                  <w:vAlign w:val="center"/>
                </w:tcPr>
                <w:p w14:paraId="4C25EB9F" w14:textId="77777777" w:rsidR="006C7B06" w:rsidRPr="00856C7C" w:rsidRDefault="00687454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301803185"/>
                      <w:placeholder>
                        <w:docPart w:val="542D20B2F3AA4883B35572FE8D3DCC98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5CD1225" w14:textId="77777777" w:rsidR="006C7B06" w:rsidRPr="00856C7C" w:rsidRDefault="00687454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637222033"/>
                      <w:placeholder>
                        <w:docPart w:val="6E1DDC425D7F48338FCDA27F9B488D44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073DF80D" w14:textId="77777777" w:rsidR="006C7B06" w:rsidRPr="00856C7C" w:rsidRDefault="00687454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831444150"/>
                      <w:placeholder>
                        <w:docPart w:val="413DA63138244EEAAA691925D871045E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F61BFB2" w14:textId="77777777" w:rsidR="006C7B06" w:rsidRPr="00856C7C" w:rsidRDefault="00687454" w:rsidP="00294317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color w:val="808080"/>
                      </w:rPr>
                      <w:id w:val="1510406226"/>
                      <w:placeholder>
                        <w:docPart w:val="12FC42F647F54E1BA60F28C1DC4165AA"/>
                      </w:placeholder>
                      <w:text/>
                    </w:sdtPr>
                    <w:sdtEndPr/>
                    <w:sdtContent>
                      <w:proofErr w:type="spellStart"/>
                      <w:r w:rsidR="00294317" w:rsidRPr="00647481">
                        <w:rPr>
                          <w:color w:val="808080"/>
                        </w:rPr>
                        <w:t>xxxx</w:t>
                      </w:r>
                      <w:proofErr w:type="spellEnd"/>
                    </w:sdtContent>
                  </w:sdt>
                </w:p>
              </w:tc>
            </w:tr>
          </w:tbl>
          <w:p w14:paraId="778BCFE0" w14:textId="77777777" w:rsidR="006C7B06" w:rsidRPr="00AB472A" w:rsidRDefault="006C7B06" w:rsidP="00AB472A">
            <w:pPr>
              <w:widowControl w:val="0"/>
              <w:spacing w:after="0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9B2CE65" w14:textId="77777777" w:rsidR="00D01B23" w:rsidRDefault="00D01B23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Expiration Date</w:t>
            </w:r>
          </w:p>
          <w:p w14:paraId="6BA4C2A5" w14:textId="77777777" w:rsidR="006C7B06" w:rsidRPr="00AB472A" w:rsidRDefault="00294317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month/year</w:t>
            </w:r>
          </w:p>
          <w:tbl>
            <w:tblPr>
              <w:tblW w:w="2117" w:type="dxa"/>
              <w:tblInd w:w="22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2117"/>
            </w:tblGrid>
            <w:tr w:rsidR="006C7B06" w:rsidRPr="00856C7C" w14:paraId="72D490FB" w14:textId="77777777" w:rsidTr="00FF4B73">
              <w:trPr>
                <w:trHeight w:val="377"/>
              </w:trPr>
              <w:tc>
                <w:tcPr>
                  <w:tcW w:w="2117" w:type="dxa"/>
                  <w:shd w:val="clear" w:color="auto" w:fill="E6E6E6"/>
                  <w:vAlign w:val="center"/>
                </w:tcPr>
                <w:p w14:paraId="2ACC187F" w14:textId="77777777" w:rsidR="006C7B06" w:rsidRPr="00856C7C" w:rsidRDefault="00687454" w:rsidP="00FF4B73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color w:val="808080"/>
                      </w:rPr>
                      <w:id w:val="1651790768"/>
                      <w:placeholder>
                        <w:docPart w:val="EDE460FC7EE74ACEB677D3970F839268"/>
                      </w:placeholder>
                      <w:text/>
                    </w:sdtPr>
                    <w:sdtEndPr/>
                    <w:sdtContent>
                      <w:r w:rsidR="00294317">
                        <w:rPr>
                          <w:color w:val="808080"/>
                        </w:rPr>
                        <w:t xml:space="preserve">mm / </w:t>
                      </w:r>
                      <w:proofErr w:type="spellStart"/>
                      <w:r w:rsidR="00294317">
                        <w:rPr>
                          <w:color w:val="808080"/>
                        </w:rPr>
                        <w:t>yy</w:t>
                      </w:r>
                      <w:proofErr w:type="spellEnd"/>
                    </w:sdtContent>
                  </w:sdt>
                </w:p>
              </w:tc>
            </w:tr>
          </w:tbl>
          <w:p w14:paraId="5FCAED02" w14:textId="77777777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  <w:tc>
          <w:tcPr>
            <w:tcW w:w="1638" w:type="dxa"/>
            <w:shd w:val="clear" w:color="auto" w:fill="auto"/>
            <w:vAlign w:val="center"/>
          </w:tcPr>
          <w:p w14:paraId="4EDD8D08" w14:textId="77777777" w:rsidR="00B17F61" w:rsidRDefault="00B17F61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</w:p>
          <w:p w14:paraId="06F36170" w14:textId="3B6FE629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</w:pPr>
            <w:r w:rsidRPr="00AB472A">
              <w:rPr>
                <w:rFonts w:ascii="Times New Roman" w:hAnsi="Times New Roman"/>
                <w:b/>
                <w:bCs/>
                <w:sz w:val="16"/>
                <w:szCs w:val="16"/>
                <w:lang w:val="en"/>
              </w:rPr>
              <w:t>Security code</w:t>
            </w:r>
          </w:p>
          <w:tbl>
            <w:tblPr>
              <w:tblW w:w="1219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219"/>
            </w:tblGrid>
            <w:tr w:rsidR="006C7B06" w:rsidRPr="00856C7C" w14:paraId="5741794D" w14:textId="77777777" w:rsidTr="00FF4B73">
              <w:trPr>
                <w:trHeight w:val="359"/>
              </w:trPr>
              <w:tc>
                <w:tcPr>
                  <w:tcW w:w="1219" w:type="dxa"/>
                  <w:shd w:val="clear" w:color="auto" w:fill="E6E6E6"/>
                  <w:vAlign w:val="center"/>
                </w:tcPr>
                <w:p w14:paraId="41EDB4E4" w14:textId="77777777" w:rsidR="006C7B06" w:rsidRPr="00856C7C" w:rsidRDefault="00687454" w:rsidP="00FF4B73">
                  <w:pPr>
                    <w:widowControl w:val="0"/>
                    <w:spacing w:after="0"/>
                    <w:jc w:val="center"/>
                    <w:rPr>
                      <w:rFonts w:ascii="Times New Roman" w:hAnsi="Times New Roman"/>
                      <w:sz w:val="16"/>
                      <w:szCs w:val="16"/>
                      <w:lang w:val="en"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2121825387"/>
                      <w:placeholder>
                        <w:docPart w:val="FF0EA4BCB161470DAEDF22B8F5FBEAAB"/>
                      </w:placeholder>
                      <w:showingPlcHdr/>
                      <w:text/>
                    </w:sdtPr>
                    <w:sdtEndPr/>
                    <w:sdtContent>
                      <w:r w:rsidR="00294317">
                        <w:rPr>
                          <w:rStyle w:val="PlaceholderText"/>
                        </w:rPr>
                        <w:t>xxx</w:t>
                      </w:r>
                    </w:sdtContent>
                  </w:sdt>
                </w:p>
              </w:tc>
            </w:tr>
          </w:tbl>
          <w:p w14:paraId="05D75D16" w14:textId="77777777" w:rsidR="006C7B06" w:rsidRPr="00AB472A" w:rsidRDefault="006C7B06" w:rsidP="00AB472A">
            <w:pPr>
              <w:widowControl w:val="0"/>
              <w:spacing w:after="0"/>
              <w:jc w:val="center"/>
              <w:rPr>
                <w:rFonts w:ascii="Times New Roman" w:hAnsi="Times New Roman"/>
                <w:sz w:val="8"/>
                <w:szCs w:val="8"/>
                <w:lang w:val="en"/>
              </w:rPr>
            </w:pPr>
          </w:p>
        </w:tc>
      </w:tr>
    </w:tbl>
    <w:p w14:paraId="6A0B70EE" w14:textId="352FB305" w:rsidR="00B17F61" w:rsidRDefault="00B17F61" w:rsidP="00AB3514">
      <w:pPr>
        <w:widowControl w:val="0"/>
        <w:spacing w:after="0"/>
        <w:rPr>
          <w:rFonts w:ascii="Times New Roman" w:hAnsi="Times New Roman"/>
          <w:sz w:val="8"/>
          <w:szCs w:val="8"/>
          <w:lang w:val="en"/>
        </w:rPr>
      </w:pPr>
    </w:p>
    <w:p w14:paraId="01F38815" w14:textId="77777777" w:rsidR="007527F3" w:rsidRPr="00B17F61" w:rsidRDefault="007527F3" w:rsidP="00B17F61">
      <w:pPr>
        <w:rPr>
          <w:rFonts w:ascii="Times New Roman" w:hAnsi="Times New Roman"/>
          <w:sz w:val="8"/>
          <w:szCs w:val="8"/>
          <w:lang w:val="en"/>
        </w:rPr>
        <w:sectPr w:rsidR="007527F3" w:rsidRPr="00B17F61" w:rsidSect="00616542"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53F841C9" w14:textId="77777777" w:rsidR="006834E5" w:rsidRDefault="006834E5" w:rsidP="009F1D4E">
      <w:pPr>
        <w:widowControl w:val="0"/>
        <w:rPr>
          <w:rFonts w:ascii="Times New Roman" w:hAnsi="Times New Roman"/>
          <w:b/>
          <w:bCs/>
          <w:sz w:val="14"/>
          <w:szCs w:val="14"/>
          <w:lang w:val="en"/>
        </w:rPr>
      </w:pPr>
    </w:p>
    <w:tbl>
      <w:tblPr>
        <w:tblW w:w="0" w:type="auto"/>
        <w:tblInd w:w="-180" w:type="dxa"/>
        <w:shd w:val="clear" w:color="auto" w:fill="E6E6E6"/>
        <w:tblLook w:val="01E0" w:firstRow="1" w:lastRow="1" w:firstColumn="1" w:lastColumn="1" w:noHBand="0" w:noVBand="0"/>
      </w:tblPr>
      <w:tblGrid>
        <w:gridCol w:w="5174"/>
        <w:gridCol w:w="5008"/>
      </w:tblGrid>
      <w:tr w:rsidR="00B87502" w:rsidRPr="00856C7C" w14:paraId="6C01CDAD" w14:textId="77777777" w:rsidTr="00D25EC2">
        <w:trPr>
          <w:trHeight w:val="533"/>
        </w:trPr>
        <w:tc>
          <w:tcPr>
            <w:tcW w:w="5174" w:type="dxa"/>
            <w:shd w:val="clear" w:color="auto" w:fill="E6E6E6"/>
            <w:vAlign w:val="center"/>
          </w:tcPr>
          <w:p w14:paraId="7600A85D" w14:textId="77777777" w:rsidR="00B87502" w:rsidRPr="00856C7C" w:rsidRDefault="00B87502" w:rsidP="00E03A65">
            <w:pPr>
              <w:widowControl w:val="0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Signature: </w:t>
            </w:r>
            <w:r w:rsidR="00BF1451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517045011"/>
                <w:placeholder>
                  <w:docPart w:val="452CF1A4FF1A4280925FC16CE2088CC7"/>
                </w:placeholder>
                <w:showingPlcHdr/>
                <w:text/>
              </w:sdtPr>
              <w:sdtEndPr/>
              <w:sdtContent>
                <w:r w:rsidR="00E03A65">
                  <w:rPr>
                    <w:rStyle w:val="PlaceholderText"/>
                  </w:rPr>
                  <w:t>T</w:t>
                </w:r>
                <w:r w:rsidR="00E03A65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  <w:tc>
          <w:tcPr>
            <w:tcW w:w="5008" w:type="dxa"/>
            <w:shd w:val="clear" w:color="auto" w:fill="E6E6E6"/>
            <w:vAlign w:val="center"/>
          </w:tcPr>
          <w:p w14:paraId="1247EAA7" w14:textId="77777777" w:rsidR="00B87502" w:rsidRPr="00856C7C" w:rsidRDefault="00B87502" w:rsidP="00856C7C">
            <w:pPr>
              <w:widowControl w:val="0"/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</w:pPr>
            <w:r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>Date:</w:t>
            </w:r>
            <w:r w:rsidR="00BF1451" w:rsidRPr="00856C7C">
              <w:rPr>
                <w:rFonts w:ascii="Times New Roman" w:hAnsi="Times New Roman"/>
                <w:b/>
                <w:bCs/>
                <w:sz w:val="20"/>
                <w:szCs w:val="20"/>
                <w:lang w:val="en"/>
              </w:rPr>
              <w:t xml:space="preserve">  </w:t>
            </w:r>
            <w:sdt>
              <w:sdtPr>
                <w:rPr>
                  <w:rFonts w:ascii="Times New Roman" w:hAnsi="Times New Roman"/>
                  <w:b/>
                  <w:bCs/>
                  <w:smallCaps/>
                  <w:sz w:val="18"/>
                  <w:szCs w:val="18"/>
                  <w:lang w:val="en"/>
                </w:rPr>
                <w:id w:val="1035920993"/>
                <w:placeholder>
                  <w:docPart w:val="D82BF14046C54AFA80887477FFE26CEF"/>
                </w:placeholder>
                <w:showingPlcHdr/>
                <w:text/>
              </w:sdtPr>
              <w:sdtEndPr/>
              <w:sdtContent>
                <w:r w:rsidR="00E03A65">
                  <w:rPr>
                    <w:rStyle w:val="PlaceholderText"/>
                  </w:rPr>
                  <w:t>T</w:t>
                </w:r>
                <w:r w:rsidR="00E03A65" w:rsidRPr="006871E1">
                  <w:rPr>
                    <w:rStyle w:val="PlaceholderText"/>
                  </w:rPr>
                  <w:t>ap here to enter text.</w:t>
                </w:r>
              </w:sdtContent>
            </w:sdt>
          </w:p>
        </w:tc>
      </w:tr>
      <w:bookmarkEnd w:id="0"/>
    </w:tbl>
    <w:p w14:paraId="1C3C4ADA" w14:textId="77777777" w:rsidR="00B87502" w:rsidRDefault="00B87502" w:rsidP="00D25EC2">
      <w:pPr>
        <w:widowControl w:val="0"/>
        <w:rPr>
          <w:lang w:val="en"/>
        </w:rPr>
      </w:pPr>
    </w:p>
    <w:sectPr w:rsidR="00B87502" w:rsidSect="00616542">
      <w:type w:val="continuous"/>
      <w:pgSz w:w="12240" w:h="15840" w:code="1"/>
      <w:pgMar w:top="1080" w:right="1080" w:bottom="1080" w:left="1080" w:header="720" w:footer="720" w:gutter="0"/>
      <w:cols w:space="720"/>
      <w:vAlign w:val="center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4AC10" w14:textId="77777777" w:rsidR="00BB26AB" w:rsidRDefault="00BB26AB">
      <w:r>
        <w:separator/>
      </w:r>
    </w:p>
  </w:endnote>
  <w:endnote w:type="continuationSeparator" w:id="0">
    <w:p w14:paraId="1BF9BDF9" w14:textId="77777777" w:rsidR="00BB26AB" w:rsidRDefault="00BB2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3EE8F" w14:textId="77777777" w:rsidR="00B17F61" w:rsidRPr="00B17F61" w:rsidRDefault="00A30078" w:rsidP="00B17F61">
    <w:pPr>
      <w:widowControl w:val="0"/>
      <w:ind w:left="-180"/>
      <w:jc w:val="center"/>
      <w:rPr>
        <w:rFonts w:ascii="Times New Roman" w:hAnsi="Times New Roman"/>
        <w:b/>
        <w:sz w:val="16"/>
        <w:szCs w:val="16"/>
        <w:lang w:val="en"/>
      </w:rPr>
    </w:pPr>
    <w:r w:rsidRPr="00B17F61">
      <w:rPr>
        <w:rFonts w:ascii="Times New Roman" w:hAnsi="Times New Roman"/>
        <w:b/>
        <w:sz w:val="16"/>
        <w:szCs w:val="16"/>
        <w:lang w:val="en"/>
      </w:rPr>
      <w:t>Please mail completed application</w:t>
    </w:r>
    <w:r w:rsidR="00B17F61" w:rsidRPr="00B17F61">
      <w:rPr>
        <w:rFonts w:ascii="Times New Roman" w:hAnsi="Times New Roman"/>
        <w:b/>
        <w:sz w:val="16"/>
        <w:szCs w:val="16"/>
        <w:lang w:val="en"/>
      </w:rPr>
      <w:t>s or checks</w:t>
    </w:r>
    <w:r w:rsidRPr="00B17F61">
      <w:rPr>
        <w:rFonts w:ascii="Times New Roman" w:hAnsi="Times New Roman"/>
        <w:b/>
        <w:sz w:val="16"/>
        <w:szCs w:val="16"/>
        <w:lang w:val="en"/>
      </w:rPr>
      <w:t xml:space="preserve"> to: International Goat Association, 1</w:t>
    </w:r>
    <w:r w:rsidR="00352A5C" w:rsidRPr="00B17F61">
      <w:rPr>
        <w:rFonts w:ascii="Times New Roman" w:hAnsi="Times New Roman"/>
        <w:b/>
        <w:sz w:val="16"/>
        <w:szCs w:val="16"/>
        <w:lang w:val="en"/>
      </w:rPr>
      <w:t>2709 Grassy Dr.</w:t>
    </w:r>
    <w:r w:rsidRPr="00B17F61">
      <w:rPr>
        <w:rFonts w:ascii="Times New Roman" w:hAnsi="Times New Roman"/>
        <w:b/>
        <w:sz w:val="16"/>
        <w:szCs w:val="16"/>
        <w:lang w:val="en"/>
      </w:rPr>
      <w:t>, Little Rock,</w:t>
    </w:r>
    <w:r w:rsidR="00352A5C" w:rsidRPr="00B17F61">
      <w:rPr>
        <w:rFonts w:ascii="Times New Roman" w:hAnsi="Times New Roman"/>
        <w:b/>
        <w:sz w:val="16"/>
        <w:szCs w:val="16"/>
        <w:lang w:val="en"/>
      </w:rPr>
      <w:t xml:space="preserve"> AR 72210</w:t>
    </w:r>
    <w:r w:rsidR="003F10F0" w:rsidRPr="00B17F61">
      <w:rPr>
        <w:rFonts w:ascii="Times New Roman" w:hAnsi="Times New Roman"/>
        <w:b/>
        <w:sz w:val="16"/>
        <w:szCs w:val="16"/>
        <w:lang w:val="en"/>
      </w:rPr>
      <w:t xml:space="preserve">, </w:t>
    </w:r>
    <w:r w:rsidRPr="00B17F61">
      <w:rPr>
        <w:rFonts w:ascii="Times New Roman" w:hAnsi="Times New Roman"/>
        <w:b/>
        <w:sz w:val="16"/>
        <w:szCs w:val="16"/>
        <w:lang w:val="en"/>
      </w:rPr>
      <w:t>USA</w:t>
    </w:r>
  </w:p>
  <w:p w14:paraId="2CF9E35B" w14:textId="2E1C6F66" w:rsidR="00FF4B73" w:rsidRPr="00B17F61" w:rsidRDefault="00B17F61" w:rsidP="00B17F61">
    <w:pPr>
      <w:widowControl w:val="0"/>
      <w:spacing w:after="0"/>
      <w:jc w:val="center"/>
      <w:rPr>
        <w:rFonts w:ascii="Times New Roman" w:hAnsi="Times New Roman"/>
        <w:b/>
        <w:sz w:val="16"/>
        <w:szCs w:val="16"/>
        <w:lang w:val="en"/>
      </w:rPr>
    </w:pPr>
    <w:r w:rsidRPr="00B17F61">
      <w:rPr>
        <w:rFonts w:ascii="Times New Roman" w:hAnsi="Times New Roman"/>
        <w:b/>
        <w:sz w:val="16"/>
        <w:szCs w:val="16"/>
        <w:lang w:val="en"/>
      </w:rPr>
      <w:t xml:space="preserve">If you have further questions, contact </w:t>
    </w:r>
    <w:hyperlink r:id="rId1" w:history="1">
      <w:r w:rsidRPr="00B17F61">
        <w:rPr>
          <w:rStyle w:val="Hyperlink"/>
          <w:rFonts w:ascii="Times New Roman" w:hAnsi="Times New Roman"/>
          <w:b/>
          <w:sz w:val="16"/>
          <w:szCs w:val="16"/>
          <w:lang w:val="en"/>
        </w:rPr>
        <w:t>admin@iga-goatworld.com</w:t>
      </w:r>
    </w:hyperlink>
    <w:r w:rsidRPr="00B17F61">
      <w:rPr>
        <w:rFonts w:ascii="Times New Roman" w:hAnsi="Times New Roman"/>
        <w:b/>
        <w:sz w:val="16"/>
        <w:szCs w:val="16"/>
        <w:lang w:val="en"/>
      </w:rPr>
      <w:t xml:space="preserve"> </w:t>
    </w:r>
    <w:r w:rsidRPr="00B17F61">
      <w:rPr>
        <w:rFonts w:ascii="Times New Roman" w:hAnsi="Times New Roman"/>
        <w:b/>
        <w:color w:val="auto"/>
        <w:sz w:val="16"/>
        <w:szCs w:val="16"/>
        <w:lang w:val="en"/>
      </w:rPr>
      <w:t>or call 1-501-454-1641.</w:t>
    </w:r>
  </w:p>
  <w:p w14:paraId="0993E630" w14:textId="713BB6D7" w:rsidR="00FF4B73" w:rsidRPr="00B17F61" w:rsidRDefault="00B17F61" w:rsidP="00B17F61">
    <w:pPr>
      <w:widowControl w:val="0"/>
      <w:ind w:left="-180"/>
      <w:jc w:val="center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b/>
        <w:sz w:val="16"/>
        <w:szCs w:val="16"/>
        <w:lang w:val="en"/>
      </w:rPr>
      <w:t>V</w:t>
    </w:r>
    <w:r w:rsidR="00FF4B73" w:rsidRPr="00B17F61">
      <w:rPr>
        <w:rFonts w:ascii="Times New Roman" w:hAnsi="Times New Roman"/>
        <w:b/>
        <w:sz w:val="16"/>
        <w:szCs w:val="16"/>
        <w:lang w:val="en"/>
      </w:rPr>
      <w:t>isit our website at</w:t>
    </w:r>
    <w:r w:rsidR="00FF4B73" w:rsidRPr="00B17F61">
      <w:rPr>
        <w:rFonts w:ascii="Times New Roman" w:hAnsi="Times New Roman"/>
        <w:b/>
        <w:color w:val="FF0000"/>
        <w:sz w:val="16"/>
        <w:szCs w:val="16"/>
        <w:lang w:val="en"/>
      </w:rPr>
      <w:t xml:space="preserve"> </w:t>
    </w:r>
    <w:hyperlink r:id="rId2" w:history="1">
      <w:r w:rsidR="00FF4B73" w:rsidRPr="00B17F61">
        <w:rPr>
          <w:rStyle w:val="Hyperlink"/>
          <w:rFonts w:ascii="Times New Roman" w:hAnsi="Times New Roman"/>
          <w:b/>
          <w:bCs/>
          <w:sz w:val="16"/>
          <w:szCs w:val="16"/>
          <w:lang w:val="en"/>
        </w:rPr>
        <w:t>www.iga-goatworld.com</w:t>
      </w:r>
    </w:hyperlink>
    <w:r w:rsidR="00FF4B73" w:rsidRPr="00B17F61">
      <w:rPr>
        <w:rFonts w:ascii="Times New Roman" w:hAnsi="Times New Roman"/>
        <w:b/>
        <w:bCs/>
        <w:sz w:val="16"/>
        <w:szCs w:val="16"/>
        <w:lang w:val="en"/>
      </w:rPr>
      <w:t xml:space="preserve"> for more information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42878" w14:textId="77777777" w:rsidR="00F017A0" w:rsidRPr="005F4407" w:rsidRDefault="00F017A0" w:rsidP="00A30078">
    <w:pPr>
      <w:widowControl w:val="0"/>
      <w:ind w:left="-180"/>
      <w:jc w:val="center"/>
      <w:rPr>
        <w:rFonts w:ascii="Times New Roman" w:hAnsi="Times New Roman"/>
        <w:b/>
        <w:sz w:val="13"/>
        <w:szCs w:val="13"/>
        <w:lang w:val="en"/>
      </w:rPr>
    </w:pPr>
    <w:r w:rsidRPr="005F4407">
      <w:rPr>
        <w:rFonts w:ascii="Times New Roman" w:hAnsi="Times New Roman"/>
        <w:b/>
        <w:sz w:val="13"/>
        <w:szCs w:val="13"/>
        <w:lang w:val="en"/>
      </w:rPr>
      <w:t xml:space="preserve">       Please mail or fax completed application to: International Goat Association, </w:t>
    </w:r>
    <w:smartTag w:uri="urn:schemas-microsoft-com:office:smarttags" w:element="place">
      <w:r w:rsidRPr="005F4407">
        <w:rPr>
          <w:rFonts w:ascii="Times New Roman" w:hAnsi="Times New Roman"/>
          <w:b/>
          <w:sz w:val="13"/>
          <w:szCs w:val="13"/>
          <w:lang w:val="en"/>
        </w:rPr>
        <w:t xml:space="preserve">1015 Louisiana Street, </w:t>
      </w:r>
      <w:smartTag w:uri="urn:schemas-microsoft-com:office:smarttags" w:element="City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Little Rock</w:t>
        </w:r>
      </w:smartTag>
      <w:r w:rsidRPr="005F4407">
        <w:rPr>
          <w:rFonts w:ascii="Times New Roman" w:hAnsi="Times New Roman"/>
          <w:b/>
          <w:sz w:val="13"/>
          <w:szCs w:val="13"/>
          <w:lang w:val="en"/>
        </w:rPr>
        <w:t>,</w:t>
      </w:r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State">
        <w:r>
          <w:rPr>
            <w:rFonts w:ascii="Times New Roman" w:hAnsi="Times New Roman"/>
            <w:b/>
            <w:sz w:val="13"/>
            <w:szCs w:val="13"/>
            <w:lang w:val="en"/>
          </w:rPr>
          <w:t>AR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PostalCode">
        <w:r>
          <w:rPr>
            <w:rFonts w:ascii="Times New Roman" w:hAnsi="Times New Roman"/>
            <w:b/>
            <w:sz w:val="13"/>
            <w:szCs w:val="13"/>
            <w:lang w:val="en"/>
          </w:rPr>
          <w:t>72202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, </w:t>
      </w:r>
      <w:smartTag w:uri="urn:schemas-microsoft-com:office:smarttags" w:element="country-region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USA</w:t>
        </w:r>
      </w:smartTag>
    </w:smartTag>
    <w:r>
      <w:rPr>
        <w:rFonts w:ascii="Times New Roman" w:hAnsi="Times New Roman"/>
        <w:b/>
        <w:sz w:val="13"/>
        <w:szCs w:val="13"/>
        <w:lang w:val="en"/>
      </w:rPr>
      <w:t>,</w:t>
    </w:r>
    <w:r w:rsidRPr="005F4407">
      <w:rPr>
        <w:rFonts w:ascii="Times New Roman" w:hAnsi="Times New Roman"/>
        <w:b/>
        <w:sz w:val="13"/>
        <w:szCs w:val="13"/>
        <w:lang w:val="en"/>
      </w:rPr>
      <w:t xml:space="preserve"> 501-907-2805 (fax)</w:t>
    </w:r>
  </w:p>
  <w:p w14:paraId="0FA159FD" w14:textId="77777777" w:rsidR="00F017A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  <w:p w14:paraId="3C0602F2" w14:textId="77777777" w:rsidR="00F017A0" w:rsidRPr="004C2F3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85C62" w14:textId="77777777" w:rsidR="00BB26AB" w:rsidRDefault="00BB26AB">
      <w:r>
        <w:separator/>
      </w:r>
    </w:p>
  </w:footnote>
  <w:footnote w:type="continuationSeparator" w:id="0">
    <w:p w14:paraId="4CD7F073" w14:textId="77777777" w:rsidR="00BB26AB" w:rsidRDefault="00BB26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SxMDIysTAwNDVR0lEKTi0uzszPAykwNKgFAPzhcSEtAAAA"/>
  </w:docVars>
  <w:rsids>
    <w:rsidRoot w:val="000908C6"/>
    <w:rsid w:val="000109BA"/>
    <w:rsid w:val="000212D6"/>
    <w:rsid w:val="000239E8"/>
    <w:rsid w:val="000412A2"/>
    <w:rsid w:val="00062D43"/>
    <w:rsid w:val="00073467"/>
    <w:rsid w:val="0007361A"/>
    <w:rsid w:val="000908C6"/>
    <w:rsid w:val="00094D6F"/>
    <w:rsid w:val="000A77F9"/>
    <w:rsid w:val="000B4AA4"/>
    <w:rsid w:val="000F1106"/>
    <w:rsid w:val="00106617"/>
    <w:rsid w:val="001073F9"/>
    <w:rsid w:val="00125EC8"/>
    <w:rsid w:val="00126C10"/>
    <w:rsid w:val="001311AA"/>
    <w:rsid w:val="00144C8D"/>
    <w:rsid w:val="001603BB"/>
    <w:rsid w:val="00161E7E"/>
    <w:rsid w:val="0018392D"/>
    <w:rsid w:val="001F29E9"/>
    <w:rsid w:val="001F4733"/>
    <w:rsid w:val="00200307"/>
    <w:rsid w:val="00204885"/>
    <w:rsid w:val="0023050F"/>
    <w:rsid w:val="002321CE"/>
    <w:rsid w:val="00257177"/>
    <w:rsid w:val="002643C3"/>
    <w:rsid w:val="002675B2"/>
    <w:rsid w:val="00273E9E"/>
    <w:rsid w:val="00294317"/>
    <w:rsid w:val="002A3FDF"/>
    <w:rsid w:val="002B387D"/>
    <w:rsid w:val="002B5904"/>
    <w:rsid w:val="002C3E38"/>
    <w:rsid w:val="002C6899"/>
    <w:rsid w:val="00306CEF"/>
    <w:rsid w:val="00311982"/>
    <w:rsid w:val="0033528F"/>
    <w:rsid w:val="003371CF"/>
    <w:rsid w:val="00344A44"/>
    <w:rsid w:val="00352A5C"/>
    <w:rsid w:val="00352BBD"/>
    <w:rsid w:val="0036389C"/>
    <w:rsid w:val="00374B39"/>
    <w:rsid w:val="003C14D9"/>
    <w:rsid w:val="003D2572"/>
    <w:rsid w:val="003D409D"/>
    <w:rsid w:val="003D48EC"/>
    <w:rsid w:val="003F10F0"/>
    <w:rsid w:val="003F1DB3"/>
    <w:rsid w:val="003F3E8B"/>
    <w:rsid w:val="003F6B4D"/>
    <w:rsid w:val="004065AC"/>
    <w:rsid w:val="00420030"/>
    <w:rsid w:val="00450369"/>
    <w:rsid w:val="00457519"/>
    <w:rsid w:val="00457BB6"/>
    <w:rsid w:val="00461D61"/>
    <w:rsid w:val="004636A4"/>
    <w:rsid w:val="004651EA"/>
    <w:rsid w:val="00492975"/>
    <w:rsid w:val="004933DD"/>
    <w:rsid w:val="004C2F30"/>
    <w:rsid w:val="004D5BB0"/>
    <w:rsid w:val="004E2C0E"/>
    <w:rsid w:val="00505533"/>
    <w:rsid w:val="00512136"/>
    <w:rsid w:val="00522ABC"/>
    <w:rsid w:val="00522FAF"/>
    <w:rsid w:val="00527F80"/>
    <w:rsid w:val="00535C0B"/>
    <w:rsid w:val="0056559A"/>
    <w:rsid w:val="0057280F"/>
    <w:rsid w:val="00576931"/>
    <w:rsid w:val="005A3EBA"/>
    <w:rsid w:val="005B072C"/>
    <w:rsid w:val="005D3B5C"/>
    <w:rsid w:val="005F4407"/>
    <w:rsid w:val="005F726B"/>
    <w:rsid w:val="00613C9E"/>
    <w:rsid w:val="00615514"/>
    <w:rsid w:val="00616542"/>
    <w:rsid w:val="0062024C"/>
    <w:rsid w:val="0068172D"/>
    <w:rsid w:val="006834E5"/>
    <w:rsid w:val="00687454"/>
    <w:rsid w:val="006C7B06"/>
    <w:rsid w:val="006E2133"/>
    <w:rsid w:val="006F7873"/>
    <w:rsid w:val="006F7B44"/>
    <w:rsid w:val="007313D1"/>
    <w:rsid w:val="007527F3"/>
    <w:rsid w:val="007659C6"/>
    <w:rsid w:val="007A0055"/>
    <w:rsid w:val="007B7251"/>
    <w:rsid w:val="007E7CF6"/>
    <w:rsid w:val="008137E5"/>
    <w:rsid w:val="008313E8"/>
    <w:rsid w:val="00856C7C"/>
    <w:rsid w:val="00890E2B"/>
    <w:rsid w:val="008B3D3D"/>
    <w:rsid w:val="00903747"/>
    <w:rsid w:val="00904A4F"/>
    <w:rsid w:val="00907FC0"/>
    <w:rsid w:val="00910976"/>
    <w:rsid w:val="00916578"/>
    <w:rsid w:val="00917118"/>
    <w:rsid w:val="009400D6"/>
    <w:rsid w:val="00970D21"/>
    <w:rsid w:val="00972176"/>
    <w:rsid w:val="00974889"/>
    <w:rsid w:val="00976440"/>
    <w:rsid w:val="00982259"/>
    <w:rsid w:val="009D1924"/>
    <w:rsid w:val="009D6EA1"/>
    <w:rsid w:val="009F1D4E"/>
    <w:rsid w:val="009F33B3"/>
    <w:rsid w:val="009F5320"/>
    <w:rsid w:val="00A12E39"/>
    <w:rsid w:val="00A30078"/>
    <w:rsid w:val="00A43D5C"/>
    <w:rsid w:val="00A6155E"/>
    <w:rsid w:val="00A76595"/>
    <w:rsid w:val="00A8428F"/>
    <w:rsid w:val="00A93450"/>
    <w:rsid w:val="00A9798F"/>
    <w:rsid w:val="00AA13A5"/>
    <w:rsid w:val="00AB3514"/>
    <w:rsid w:val="00AB472A"/>
    <w:rsid w:val="00AB6CC7"/>
    <w:rsid w:val="00AC1E71"/>
    <w:rsid w:val="00B008C4"/>
    <w:rsid w:val="00B11834"/>
    <w:rsid w:val="00B13435"/>
    <w:rsid w:val="00B16EBA"/>
    <w:rsid w:val="00B17F61"/>
    <w:rsid w:val="00B249E3"/>
    <w:rsid w:val="00B3462D"/>
    <w:rsid w:val="00B37A18"/>
    <w:rsid w:val="00B44329"/>
    <w:rsid w:val="00B8276F"/>
    <w:rsid w:val="00B87502"/>
    <w:rsid w:val="00BB26AB"/>
    <w:rsid w:val="00BE377E"/>
    <w:rsid w:val="00BF1451"/>
    <w:rsid w:val="00C03AF8"/>
    <w:rsid w:val="00C15F9B"/>
    <w:rsid w:val="00C16522"/>
    <w:rsid w:val="00C266AB"/>
    <w:rsid w:val="00C32A79"/>
    <w:rsid w:val="00C5028A"/>
    <w:rsid w:val="00C57CC3"/>
    <w:rsid w:val="00C83FEC"/>
    <w:rsid w:val="00CA151A"/>
    <w:rsid w:val="00CB34BA"/>
    <w:rsid w:val="00D01B23"/>
    <w:rsid w:val="00D05C55"/>
    <w:rsid w:val="00D25EC2"/>
    <w:rsid w:val="00D34D33"/>
    <w:rsid w:val="00D52BFF"/>
    <w:rsid w:val="00D66D4D"/>
    <w:rsid w:val="00D67CD3"/>
    <w:rsid w:val="00D70F38"/>
    <w:rsid w:val="00D71816"/>
    <w:rsid w:val="00D74F13"/>
    <w:rsid w:val="00DA0D20"/>
    <w:rsid w:val="00DE3390"/>
    <w:rsid w:val="00DE60CA"/>
    <w:rsid w:val="00E01BA6"/>
    <w:rsid w:val="00E03A65"/>
    <w:rsid w:val="00E32428"/>
    <w:rsid w:val="00E3354C"/>
    <w:rsid w:val="00E375E7"/>
    <w:rsid w:val="00E4086D"/>
    <w:rsid w:val="00E46644"/>
    <w:rsid w:val="00E568FA"/>
    <w:rsid w:val="00E74075"/>
    <w:rsid w:val="00E900EA"/>
    <w:rsid w:val="00E952EE"/>
    <w:rsid w:val="00EA6A1F"/>
    <w:rsid w:val="00EB237C"/>
    <w:rsid w:val="00ED1187"/>
    <w:rsid w:val="00ED4E46"/>
    <w:rsid w:val="00ED51B6"/>
    <w:rsid w:val="00EF10C0"/>
    <w:rsid w:val="00EF6F09"/>
    <w:rsid w:val="00F017A0"/>
    <w:rsid w:val="00F15EC7"/>
    <w:rsid w:val="00F33D9D"/>
    <w:rsid w:val="00F40A09"/>
    <w:rsid w:val="00F43C7C"/>
    <w:rsid w:val="00F47950"/>
    <w:rsid w:val="00F6166F"/>
    <w:rsid w:val="00F625CE"/>
    <w:rsid w:val="00F7282C"/>
    <w:rsid w:val="00F748CE"/>
    <w:rsid w:val="00F9440B"/>
    <w:rsid w:val="00F960B9"/>
    <w:rsid w:val="00FA3849"/>
    <w:rsid w:val="00FA60CD"/>
    <w:rsid w:val="00FA6DAD"/>
    <w:rsid w:val="00FB0B25"/>
    <w:rsid w:val="00FB4981"/>
    <w:rsid w:val="00FD1E2A"/>
    <w:rsid w:val="00FF4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26625"/>
    <o:shapelayout v:ext="edit">
      <o:idmap v:ext="edit" data="1"/>
    </o:shapelayout>
  </w:shapeDefaults>
  <w:decimalSymbol w:val="."/>
  <w:listSeparator w:val=","/>
  <w14:docId w14:val="55E011BD"/>
  <w15:docId w15:val="{F64C2CC5-9D06-4760-A599-28590369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908C6"/>
    <w:pPr>
      <w:spacing w:after="1" w:line="264" w:lineRule="auto"/>
    </w:pPr>
    <w:rPr>
      <w:rFonts w:ascii="Garamond" w:hAnsi="Garamond"/>
      <w:color w:val="000000"/>
      <w:kern w:val="2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2A79"/>
    <w:pPr>
      <w:spacing w:after="1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52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11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1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2F30"/>
  </w:style>
  <w:style w:type="character" w:styleId="Hyperlink">
    <w:name w:val="Hyperlink"/>
    <w:rsid w:val="0007346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643C3"/>
    <w:rPr>
      <w:color w:val="808080"/>
    </w:rPr>
  </w:style>
  <w:style w:type="paragraph" w:styleId="ListParagraph">
    <w:name w:val="List Paragraph"/>
    <w:basedOn w:val="Normal"/>
    <w:uiPriority w:val="34"/>
    <w:qFormat/>
    <w:rsid w:val="00B17F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9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ga-goatworld.com" TargetMode="External"/><Relationship Id="rId1" Type="http://schemas.openxmlformats.org/officeDocument/2006/relationships/hyperlink" Target="mailto:admin@iga-goatworld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0765061FEA04D4E86C4523D15D5E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A444B-20ED-4AC5-A0A8-43CA23C77B4E}"/>
      </w:docPartPr>
      <w:docPartBody>
        <w:p w:rsidR="005E5DAB" w:rsidRDefault="005E5DAB" w:rsidP="005E5DAB">
          <w:pPr>
            <w:pStyle w:val="D0765061FEA04D4E86C4523D15D5EA1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20A02EE1884E4EB6B9CE8010AE11C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03E62-29C2-4AE0-87E0-FFC0A28B910A}"/>
      </w:docPartPr>
      <w:docPartBody>
        <w:p w:rsidR="005E5DAB" w:rsidRDefault="005E5DAB" w:rsidP="005E5DAB">
          <w:pPr>
            <w:pStyle w:val="20A02EE1884E4EB6B9CE8010AE11CA2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43FD98D46C2464990BFD7DBE6584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A46CF-6BA5-4AC8-ACD1-316F2EEF0F5F}"/>
      </w:docPartPr>
      <w:docPartBody>
        <w:p w:rsidR="005E5DAB" w:rsidRDefault="005E5DAB" w:rsidP="005E5DAB">
          <w:pPr>
            <w:pStyle w:val="743FD98D46C2464990BFD7DBE6584A52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3D0EA9F549420D9C09876E0B1FF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03F22-5203-4062-9F5B-84E1CE3CDD5B}"/>
      </w:docPartPr>
      <w:docPartBody>
        <w:p w:rsidR="005E5DAB" w:rsidRDefault="005E5DAB" w:rsidP="005E5DAB">
          <w:pPr>
            <w:pStyle w:val="543D0EA9F549420D9C09876E0B1FFA7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D082EEEF2F04E8694D65759CCF7F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C24EF-EA17-4CDB-958C-6377D9F09A21}"/>
      </w:docPartPr>
      <w:docPartBody>
        <w:p w:rsidR="005E5DAB" w:rsidRDefault="005E5DAB" w:rsidP="005E5DAB">
          <w:pPr>
            <w:pStyle w:val="DD082EEEF2F04E8694D65759CCF7F0E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D47F5ABE18A43B7846014A6D4B5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4AE9D-DA8F-4C9B-8A68-396F2DF41A48}"/>
      </w:docPartPr>
      <w:docPartBody>
        <w:p w:rsidR="005E5DAB" w:rsidRDefault="005E5DAB" w:rsidP="005E5DAB">
          <w:pPr>
            <w:pStyle w:val="7D47F5ABE18A43B7846014A6D4B580F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9F6F1F06C094FC684945D7F0D3CE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C13CD-87DC-4808-A12A-655D743FAFEE}"/>
      </w:docPartPr>
      <w:docPartBody>
        <w:p w:rsidR="005E5DAB" w:rsidRDefault="005E5DAB" w:rsidP="005E5DAB">
          <w:pPr>
            <w:pStyle w:val="79F6F1F06C094FC684945D7F0D3CE77B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00E3B3B31A1E42D9A8D00FC632A86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AB852-6AA6-44F7-9289-677A32B21071}"/>
      </w:docPartPr>
      <w:docPartBody>
        <w:p w:rsidR="005E5DAB" w:rsidRDefault="005E5DAB" w:rsidP="005E5DAB">
          <w:pPr>
            <w:pStyle w:val="00E3B3B31A1E42D9A8D00FC632A86EC0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BED177DF5EB4B62B6884C00E4BD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7E40-C8F0-45E2-8F04-9B836DBA3962}"/>
      </w:docPartPr>
      <w:docPartBody>
        <w:p w:rsidR="005E5DAB" w:rsidRDefault="005E5DAB" w:rsidP="005E5DAB">
          <w:pPr>
            <w:pStyle w:val="4BED177DF5EB4B62B6884C00E4BD906C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942F2DAA31254BFBB3068C3B1C7E6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3DE0-F1DA-4142-8DA0-D568408E2914}"/>
      </w:docPartPr>
      <w:docPartBody>
        <w:p w:rsidR="005E5DAB" w:rsidRDefault="005E5DAB" w:rsidP="005E5DAB">
          <w:pPr>
            <w:pStyle w:val="942F2DAA31254BFBB3068C3B1C7E6AE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52CF1A4FF1A4280925FC16CE2088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58F5-C700-4FB5-B239-1086E524AECB}"/>
      </w:docPartPr>
      <w:docPartBody>
        <w:p w:rsidR="00E75907" w:rsidRDefault="005E5DAB" w:rsidP="005E5DAB">
          <w:pPr>
            <w:pStyle w:val="452CF1A4FF1A4280925FC16CE2088CC7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82BF14046C54AFA80887477FFE26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2F642-2267-4969-B981-FAEBB458E0B4}"/>
      </w:docPartPr>
      <w:docPartBody>
        <w:p w:rsidR="00E75907" w:rsidRDefault="005E5DAB" w:rsidP="005E5DAB">
          <w:pPr>
            <w:pStyle w:val="D82BF14046C54AFA80887477FFE26CEF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2D20B2F3AA4883B35572FE8D3DC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00347-2706-4345-8B48-656E7BD019A8}"/>
      </w:docPartPr>
      <w:docPartBody>
        <w:p w:rsidR="00E75907" w:rsidRDefault="005E5DAB" w:rsidP="005E5DAB">
          <w:pPr>
            <w:pStyle w:val="542D20B2F3AA4883B35572FE8D3DCC98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6E1DDC425D7F48338FCDA27F9B488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775F-A1D4-4AD4-99F0-1CF5DD74A5CA}"/>
      </w:docPartPr>
      <w:docPartBody>
        <w:p w:rsidR="00E75907" w:rsidRDefault="005E5DAB" w:rsidP="005E5DAB">
          <w:pPr>
            <w:pStyle w:val="6E1DDC425D7F48338FCDA27F9B488D44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413DA63138244EEAAA691925D8710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41A3-4EEC-4DED-B908-095048748DDA}"/>
      </w:docPartPr>
      <w:docPartBody>
        <w:p w:rsidR="00E75907" w:rsidRDefault="005E5DAB" w:rsidP="005E5DAB">
          <w:pPr>
            <w:pStyle w:val="413DA63138244EEAAA691925D871045E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12FC42F647F54E1BA60F28C1DC416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39AB6-9702-4BD1-BBCB-E337F20FD100}"/>
      </w:docPartPr>
      <w:docPartBody>
        <w:p w:rsidR="00E75907" w:rsidRDefault="005E5DAB" w:rsidP="005E5DAB">
          <w:pPr>
            <w:pStyle w:val="12FC42F647F54E1BA60F28C1DC4165AA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FF0EA4BCB161470DAEDF22B8F5FBE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DCFF2-98E7-488D-81B2-8AC24F2A9F70}"/>
      </w:docPartPr>
      <w:docPartBody>
        <w:p w:rsidR="00E75907" w:rsidRDefault="005E5DAB" w:rsidP="005E5DAB">
          <w:pPr>
            <w:pStyle w:val="FF0EA4BCB161470DAEDF22B8F5FBEAAB2"/>
          </w:pPr>
          <w:r>
            <w:rPr>
              <w:rStyle w:val="PlaceholderText"/>
            </w:rPr>
            <w:t>xxx</w:t>
          </w:r>
        </w:p>
      </w:docPartBody>
    </w:docPart>
    <w:docPart>
      <w:docPartPr>
        <w:name w:val="EDE460FC7EE74ACEB677D3970F839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8873A-DA29-4225-8A2C-76280A032303}"/>
      </w:docPartPr>
      <w:docPartBody>
        <w:p w:rsidR="00E75907" w:rsidRDefault="005E5DAB" w:rsidP="005E5DAB">
          <w:pPr>
            <w:pStyle w:val="EDE460FC7EE74ACEB677D3970F839268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8CFAAB8A4DBF45C0B40769BCA2D56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7CF6D-E432-48CF-BE7B-5524D3B162B9}"/>
      </w:docPartPr>
      <w:docPartBody>
        <w:p w:rsidR="00E75907" w:rsidRDefault="005E5DAB" w:rsidP="005E5DAB">
          <w:pPr>
            <w:pStyle w:val="8CFAAB8A4DBF45C0B40769BCA2D564DD1"/>
          </w:pPr>
          <w:r>
            <w:rPr>
              <w:rStyle w:val="PlaceholderText"/>
            </w:rPr>
            <w:t>00.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3977"/>
    <w:rsid w:val="0059633D"/>
    <w:rsid w:val="005E5DAB"/>
    <w:rsid w:val="00BE6BCB"/>
    <w:rsid w:val="00C8602E"/>
    <w:rsid w:val="00DC3977"/>
    <w:rsid w:val="00E75907"/>
    <w:rsid w:val="00F7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DAB"/>
    <w:rPr>
      <w:color w:val="808080"/>
    </w:rPr>
  </w:style>
  <w:style w:type="paragraph" w:customStyle="1" w:styleId="0D4A172C6496417092DDDA8583BBAB33">
    <w:name w:val="0D4A172C6496417092DDDA8583BBAB33"/>
    <w:rsid w:val="00DC3977"/>
  </w:style>
  <w:style w:type="paragraph" w:customStyle="1" w:styleId="13E420624B9442359D2EABA325AAE6C2">
    <w:name w:val="13E420624B9442359D2EABA325AAE6C2"/>
    <w:rsid w:val="00DC3977"/>
  </w:style>
  <w:style w:type="paragraph" w:customStyle="1" w:styleId="D0765061FEA04D4E86C4523D15D5EA18">
    <w:name w:val="D0765061FEA04D4E86C4523D15D5EA18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">
    <w:name w:val="20A02EE1884E4EB6B9CE8010AE11CA21"/>
    <w:rsid w:val="0059633D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C68A4FD429E40F2B118BE5891570D53">
    <w:name w:val="DC68A4FD429E40F2B118BE5891570D53"/>
    <w:rsid w:val="0059633D"/>
  </w:style>
  <w:style w:type="paragraph" w:customStyle="1" w:styleId="BC129379EFD548768EA566A108948BB0">
    <w:name w:val="BC129379EFD548768EA566A108948BB0"/>
    <w:rsid w:val="0059633D"/>
  </w:style>
  <w:style w:type="paragraph" w:customStyle="1" w:styleId="743FD98D46C2464990BFD7DBE6584A52">
    <w:name w:val="743FD98D46C2464990BFD7DBE6584A52"/>
    <w:rsid w:val="0059633D"/>
  </w:style>
  <w:style w:type="paragraph" w:customStyle="1" w:styleId="543D0EA9F549420D9C09876E0B1FFA79">
    <w:name w:val="543D0EA9F549420D9C09876E0B1FFA79"/>
    <w:rsid w:val="0059633D"/>
  </w:style>
  <w:style w:type="paragraph" w:customStyle="1" w:styleId="DD082EEEF2F04E8694D65759CCF7F0E1">
    <w:name w:val="DD082EEEF2F04E8694D65759CCF7F0E1"/>
    <w:rsid w:val="0059633D"/>
  </w:style>
  <w:style w:type="paragraph" w:customStyle="1" w:styleId="5D63087BC3234725ACED62C6598B044F">
    <w:name w:val="5D63087BC3234725ACED62C6598B044F"/>
    <w:rsid w:val="0059633D"/>
  </w:style>
  <w:style w:type="paragraph" w:customStyle="1" w:styleId="7D47F5ABE18A43B7846014A6D4B580F8">
    <w:name w:val="7D47F5ABE18A43B7846014A6D4B580F8"/>
    <w:rsid w:val="0059633D"/>
  </w:style>
  <w:style w:type="paragraph" w:customStyle="1" w:styleId="79F6F1F06C094FC684945D7F0D3CE77B">
    <w:name w:val="79F6F1F06C094FC684945D7F0D3CE77B"/>
    <w:rsid w:val="0059633D"/>
  </w:style>
  <w:style w:type="paragraph" w:customStyle="1" w:styleId="00E3B3B31A1E42D9A8D00FC632A86EC0">
    <w:name w:val="00E3B3B31A1E42D9A8D00FC632A86EC0"/>
    <w:rsid w:val="0059633D"/>
  </w:style>
  <w:style w:type="paragraph" w:customStyle="1" w:styleId="4BED177DF5EB4B62B6884C00E4BD906C">
    <w:name w:val="4BED177DF5EB4B62B6884C00E4BD906C"/>
    <w:rsid w:val="0059633D"/>
  </w:style>
  <w:style w:type="paragraph" w:customStyle="1" w:styleId="0F0A381021354354AEEE7F6F14EF6822">
    <w:name w:val="0F0A381021354354AEEE7F6F14EF6822"/>
    <w:rsid w:val="0059633D"/>
  </w:style>
  <w:style w:type="paragraph" w:customStyle="1" w:styleId="51F18DA4B98A4B2DB13DE3875E8E4B5D">
    <w:name w:val="51F18DA4B98A4B2DB13DE3875E8E4B5D"/>
    <w:rsid w:val="0059633D"/>
  </w:style>
  <w:style w:type="paragraph" w:customStyle="1" w:styleId="942F2DAA31254BFBB3068C3B1C7E6AE9">
    <w:name w:val="942F2DAA31254BFBB3068C3B1C7E6AE9"/>
    <w:rsid w:val="0059633D"/>
  </w:style>
  <w:style w:type="paragraph" w:customStyle="1" w:styleId="D0765061FEA04D4E86C4523D15D5EA181">
    <w:name w:val="D0765061FEA04D4E86C4523D15D5EA1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1">
    <w:name w:val="20A02EE1884E4EB6B9CE8010AE11CA2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1">
    <w:name w:val="743FD98D46C2464990BFD7DBE6584A52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1">
    <w:name w:val="543D0EA9F549420D9C09876E0B1FFA7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1">
    <w:name w:val="DD082EEEF2F04E8694D65759CCF7F0E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1">
    <w:name w:val="7D47F5ABE18A43B7846014A6D4B580F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1">
    <w:name w:val="79F6F1F06C094FC684945D7F0D3CE77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1">
    <w:name w:val="00E3B3B31A1E42D9A8D00FC632A86EC0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1">
    <w:name w:val="4BED177DF5EB4B62B6884C00E4BD906C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1">
    <w:name w:val="942F2DAA31254BFBB3068C3B1C7E6AE9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0765061FEA04D4E86C4523D15D5EA182">
    <w:name w:val="D0765061FEA04D4E86C4523D15D5EA1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2">
    <w:name w:val="20A02EE1884E4EB6B9CE8010AE11CA2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2">
    <w:name w:val="743FD98D46C2464990BFD7DBE6584A52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2">
    <w:name w:val="543D0EA9F549420D9C09876E0B1FFA7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2">
    <w:name w:val="DD082EEEF2F04E8694D65759CCF7F0E1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2">
    <w:name w:val="7D47F5ABE18A43B7846014A6D4B580F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2">
    <w:name w:val="79F6F1F06C094FC684945D7F0D3CE77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2">
    <w:name w:val="00E3B3B31A1E42D9A8D00FC632A86EC0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2">
    <w:name w:val="4BED177DF5EB4B62B6884C00E4BD906C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2">
    <w:name w:val="942F2DAA31254BFBB3068C3B1C7E6AE9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">
    <w:name w:val="452CF1A4FF1A4280925FC16CE2088CC7"/>
    <w:rsid w:val="005E5DAB"/>
  </w:style>
  <w:style w:type="paragraph" w:customStyle="1" w:styleId="D82BF14046C54AFA80887477FFE26CEF">
    <w:name w:val="D82BF14046C54AFA80887477FFE26CEF"/>
    <w:rsid w:val="005E5DAB"/>
  </w:style>
  <w:style w:type="paragraph" w:customStyle="1" w:styleId="542D20B2F3AA4883B35572FE8D3DCC98">
    <w:name w:val="542D20B2F3AA4883B35572FE8D3DCC98"/>
    <w:rsid w:val="005E5DAB"/>
  </w:style>
  <w:style w:type="paragraph" w:customStyle="1" w:styleId="6E1DDC425D7F48338FCDA27F9B488D44">
    <w:name w:val="6E1DDC425D7F48338FCDA27F9B488D44"/>
    <w:rsid w:val="005E5DAB"/>
  </w:style>
  <w:style w:type="paragraph" w:customStyle="1" w:styleId="413DA63138244EEAAA691925D871045E">
    <w:name w:val="413DA63138244EEAAA691925D871045E"/>
    <w:rsid w:val="005E5DAB"/>
  </w:style>
  <w:style w:type="paragraph" w:customStyle="1" w:styleId="12FC42F647F54E1BA60F28C1DC4165AA">
    <w:name w:val="12FC42F647F54E1BA60F28C1DC4165AA"/>
    <w:rsid w:val="005E5DAB"/>
  </w:style>
  <w:style w:type="paragraph" w:customStyle="1" w:styleId="D0765061FEA04D4E86C4523D15D5EA183">
    <w:name w:val="D0765061FEA04D4E86C4523D15D5EA1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3">
    <w:name w:val="20A02EE1884E4EB6B9CE8010AE11CA2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3">
    <w:name w:val="743FD98D46C2464990BFD7DBE6584A52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3">
    <w:name w:val="543D0EA9F549420D9C09876E0B1FFA7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3">
    <w:name w:val="DD082EEEF2F04E8694D65759CCF7F0E1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3">
    <w:name w:val="7D47F5ABE18A43B7846014A6D4B580F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3">
    <w:name w:val="79F6F1F06C094FC684945D7F0D3CE77B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3">
    <w:name w:val="00E3B3B31A1E42D9A8D00FC632A86EC0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3">
    <w:name w:val="4BED177DF5EB4B62B6884C00E4BD906C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3">
    <w:name w:val="942F2DAA31254BFBB3068C3B1C7E6AE9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1">
    <w:name w:val="542D20B2F3AA4883B35572FE8D3DCC98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1">
    <w:name w:val="6E1DDC425D7F48338FCDA27F9B488D44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1">
    <w:name w:val="413DA63138244EEAAA691925D871045E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1">
    <w:name w:val="452CF1A4FF1A4280925FC16CE2088CC7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1">
    <w:name w:val="D82BF14046C54AFA80887477FFE26CEF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">
    <w:name w:val="FFD68F3EA65342AD924ACDD61B3F3A81"/>
    <w:rsid w:val="005E5DAB"/>
  </w:style>
  <w:style w:type="paragraph" w:customStyle="1" w:styleId="FF0EA4BCB161470DAEDF22B8F5FBEAAB">
    <w:name w:val="FF0EA4BCB161470DAEDF22B8F5FBEAAB"/>
    <w:rsid w:val="005E5DAB"/>
  </w:style>
  <w:style w:type="paragraph" w:customStyle="1" w:styleId="016EFECBA02D41EBAEDE4C6EEC9CE8EC">
    <w:name w:val="016EFECBA02D41EBAEDE4C6EEC9CE8EC"/>
    <w:rsid w:val="005E5DAB"/>
  </w:style>
  <w:style w:type="paragraph" w:customStyle="1" w:styleId="EDE460FC7EE74ACEB677D3970F839268">
    <w:name w:val="EDE460FC7EE74ACEB677D3970F839268"/>
    <w:rsid w:val="005E5DAB"/>
  </w:style>
  <w:style w:type="paragraph" w:customStyle="1" w:styleId="D0765061FEA04D4E86C4523D15D5EA184">
    <w:name w:val="D0765061FEA04D4E86C4523D15D5EA1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4">
    <w:name w:val="20A02EE1884E4EB6B9CE8010AE11CA2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4">
    <w:name w:val="743FD98D46C2464990BFD7DBE6584A52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4">
    <w:name w:val="543D0EA9F549420D9C09876E0B1FFA7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4">
    <w:name w:val="DD082EEEF2F04E8694D65759CCF7F0E1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4">
    <w:name w:val="7D47F5ABE18A43B7846014A6D4B580F8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4">
    <w:name w:val="79F6F1F06C094FC684945D7F0D3CE77B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4">
    <w:name w:val="00E3B3B31A1E42D9A8D00FC632A86EC0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4">
    <w:name w:val="4BED177DF5EB4B62B6884C00E4BD906C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4">
    <w:name w:val="942F2DAA31254BFBB3068C3B1C7E6AE94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D68F3EA65342AD924ACDD61B3F3A811">
    <w:name w:val="FFD68F3EA65342AD924ACDD61B3F3A81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2">
    <w:name w:val="542D20B2F3AA4883B35572FE8D3DCC98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2">
    <w:name w:val="6E1DDC425D7F48338FCDA27F9B488D44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2">
    <w:name w:val="413DA63138244EEAAA691925D871045E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1">
    <w:name w:val="FF0EA4BCB161470DAEDF22B8F5FBEAAB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2">
    <w:name w:val="452CF1A4FF1A4280925FC16CE2088CC7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2">
    <w:name w:val="D82BF14046C54AFA80887477FFE26CEF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291FBEE2D9344D0863590CBAEA19685">
    <w:name w:val="9291FBEE2D9344D0863590CBAEA19685"/>
    <w:rsid w:val="005E5DAB"/>
  </w:style>
  <w:style w:type="paragraph" w:customStyle="1" w:styleId="8CFAAB8A4DBF45C0B40769BCA2D564DD">
    <w:name w:val="8CFAAB8A4DBF45C0B40769BCA2D564DD"/>
    <w:rsid w:val="005E5DAB"/>
  </w:style>
  <w:style w:type="paragraph" w:customStyle="1" w:styleId="D0765061FEA04D4E86C4523D15D5EA185">
    <w:name w:val="D0765061FEA04D4E86C4523D15D5EA1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20A02EE1884E4EB6B9CE8010AE11CA215">
    <w:name w:val="20A02EE1884E4EB6B9CE8010AE11CA2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43FD98D46C2464990BFD7DBE6584A525">
    <w:name w:val="743FD98D46C2464990BFD7DBE6584A52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3D0EA9F549420D9C09876E0B1FFA795">
    <w:name w:val="543D0EA9F549420D9C09876E0B1FFA7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D082EEEF2F04E8694D65759CCF7F0E15">
    <w:name w:val="DD082EEEF2F04E8694D65759CCF7F0E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5">
    <w:name w:val="7D47F5ABE18A43B7846014A6D4B580F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5">
    <w:name w:val="79F6F1F06C094FC684945D7F0D3CE77B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5">
    <w:name w:val="00E3B3B31A1E42D9A8D00FC632A86EC0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5">
    <w:name w:val="4BED177DF5EB4B62B6884C00E4BD906C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5">
    <w:name w:val="942F2DAA31254BFBB3068C3B1C7E6AE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8CFAAB8A4DBF45C0B40769BCA2D564DD1">
    <w:name w:val="8CFAAB8A4DBF45C0B40769BCA2D564DD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3">
    <w:name w:val="542D20B2F3AA4883B35572FE8D3DCC9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3">
    <w:name w:val="6E1DDC425D7F48338FCDA27F9B488D44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3">
    <w:name w:val="413DA63138244EEAAA691925D871045E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2">
    <w:name w:val="FF0EA4BCB161470DAEDF22B8F5FBEAA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3">
    <w:name w:val="452CF1A4FF1A4280925FC16CE2088CC7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3">
    <w:name w:val="D82BF14046C54AFA80887477FFE26CEF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8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MEMBERSHIP APPLICATION</vt:lpstr>
    </vt:vector>
  </TitlesOfParts>
  <Company>Heifer International</Company>
  <LinksUpToDate>false</LinksUpToDate>
  <CharactersWithSpaces>1753</CharactersWithSpaces>
  <SharedDoc>false</SharedDoc>
  <HLinks>
    <vt:vector size="12" baseType="variant">
      <vt:variant>
        <vt:i4>4849731</vt:i4>
      </vt:variant>
      <vt:variant>
        <vt:i4>82</vt:i4>
      </vt:variant>
      <vt:variant>
        <vt:i4>0</vt:i4>
      </vt:variant>
      <vt:variant>
        <vt:i4>5</vt:i4>
      </vt:variant>
      <vt:variant>
        <vt:lpwstr>http://www.iga-goatworld.com/</vt:lpwstr>
      </vt:variant>
      <vt:variant>
        <vt:lpwstr/>
      </vt:variant>
      <vt:variant>
        <vt:i4>6357012</vt:i4>
      </vt:variant>
      <vt:variant>
        <vt:i4>79</vt:i4>
      </vt:variant>
      <vt:variant>
        <vt:i4>0</vt:i4>
      </vt:variant>
      <vt:variant>
        <vt:i4>5</vt:i4>
      </vt:variant>
      <vt:variant>
        <vt:lpwstr>mailto:admin@iga-goatworl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MEMBERSHIP APPLICATION</dc:title>
  <dc:creator>Christian</dc:creator>
  <cp:lastModifiedBy>Christian DeVries</cp:lastModifiedBy>
  <cp:revision>2</cp:revision>
  <cp:lastPrinted>2016-02-15T21:15:00Z</cp:lastPrinted>
  <dcterms:created xsi:type="dcterms:W3CDTF">2019-01-03T19:16:00Z</dcterms:created>
  <dcterms:modified xsi:type="dcterms:W3CDTF">2019-01-03T19:16:00Z</dcterms:modified>
</cp:coreProperties>
</file>